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555B380A" w:rsidR="002F29A7" w:rsidRPr="008C05AB" w:rsidRDefault="0068403C" w:rsidP="00A602C4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8C05AB">
        <w:rPr>
          <w:rFonts w:asciiTheme="minorHAnsi" w:hAnsiTheme="minorHAnsi" w:cstheme="minorHAnsi"/>
          <w:color w:val="FF595E"/>
        </w:rPr>
        <w:t>Case Study Task</w:t>
      </w:r>
      <w:r w:rsidR="002F29A7" w:rsidRPr="008C05AB">
        <w:rPr>
          <w:rFonts w:asciiTheme="minorHAnsi" w:hAnsiTheme="minorHAnsi" w:cstheme="minorHAnsi"/>
          <w:color w:val="FF595E"/>
        </w:rPr>
        <w:t xml:space="preserve"> </w:t>
      </w:r>
      <w:bookmarkStart w:id="0" w:name="_Hlk96400339"/>
      <w:r w:rsidR="008061A8">
        <w:rPr>
          <w:rFonts w:asciiTheme="minorHAnsi" w:hAnsiTheme="minorHAnsi" w:cstheme="minorHAnsi"/>
          <w:color w:val="FF595E"/>
        </w:rPr>
        <w:t>2</w:t>
      </w:r>
      <w:r w:rsidR="006475D4" w:rsidRPr="008C05AB">
        <w:rPr>
          <w:rFonts w:asciiTheme="minorHAnsi" w:hAnsiTheme="minorHAnsi" w:cstheme="minorHAnsi"/>
          <w:color w:val="FF595E"/>
        </w:rPr>
        <w:t>.</w:t>
      </w:r>
      <w:bookmarkEnd w:id="0"/>
      <w:r w:rsidR="001E077D" w:rsidRPr="008C05AB">
        <w:rPr>
          <w:rFonts w:asciiTheme="minorHAnsi" w:hAnsiTheme="minorHAnsi" w:cstheme="minorHAnsi"/>
          <w:color w:val="FF595E"/>
        </w:rPr>
        <w:t>3</w:t>
      </w:r>
      <w:r w:rsidR="002F29A7" w:rsidRPr="008C05AB">
        <w:rPr>
          <w:rFonts w:asciiTheme="minorHAnsi" w:hAnsiTheme="minorHAnsi" w:cstheme="minorHAnsi"/>
          <w:color w:val="FF595E"/>
        </w:rPr>
        <w:t xml:space="preserve"> – </w:t>
      </w:r>
      <w:r w:rsidR="001E077D" w:rsidRPr="008C05AB">
        <w:rPr>
          <w:rFonts w:asciiTheme="minorHAnsi" w:hAnsiTheme="minorHAnsi" w:cstheme="minorHAnsi"/>
          <w:color w:val="FF595E"/>
        </w:rPr>
        <w:t>Observation Form</w:t>
      </w:r>
    </w:p>
    <w:p w14:paraId="3BF770A8" w14:textId="24AD7E89" w:rsidR="00B61467" w:rsidRPr="007127EC" w:rsidRDefault="002F29A7" w:rsidP="00A602C4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7127EC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CC46FB" w:rsidRDefault="00CC46FB" w:rsidP="00A602C4">
      <w:pPr>
        <w:spacing w:before="120" w:after="120" w:line="276" w:lineRule="auto"/>
        <w:jc w:val="center"/>
        <w:rPr>
          <w:rFonts w:cstheme="minorHAnsi"/>
          <w:i/>
          <w:iCs/>
          <w:color w:val="262626" w:themeColor="text1" w:themeTint="D9"/>
        </w:rPr>
      </w:pPr>
    </w:p>
    <w:p w14:paraId="14638672" w14:textId="22802CFC" w:rsidR="002F29A7" w:rsidRPr="005620D3" w:rsidRDefault="002F29A7" w:rsidP="00A6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1A7D7723" w14:textId="1C57A1A0" w:rsidR="001E077D" w:rsidRPr="005620D3" w:rsidRDefault="001E077D" w:rsidP="00A602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lists the practical skills that the candidate must demonstrate/perform while completing 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Case Study Task </w:t>
      </w:r>
      <w:r w:rsidR="008061A8">
        <w:rPr>
          <w:rFonts w:cstheme="minorHAnsi"/>
          <w:b/>
          <w:bCs/>
          <w:color w:val="404040" w:themeColor="text1" w:themeTint="BF"/>
          <w:sz w:val="20"/>
          <w:szCs w:val="20"/>
        </w:rPr>
        <w:t>2</w:t>
      </w:r>
      <w:r w:rsidRPr="001E077D">
        <w:rPr>
          <w:rFonts w:cstheme="minorHAnsi"/>
          <w:b/>
          <w:bCs/>
          <w:color w:val="404040" w:themeColor="text1" w:themeTint="BF"/>
          <w:sz w:val="20"/>
          <w:szCs w:val="20"/>
        </w:rPr>
        <w:t>.3</w:t>
      </w:r>
      <w:r>
        <w:rPr>
          <w:rFonts w:cstheme="minorHAnsi"/>
          <w:b/>
          <w:bCs/>
          <w:color w:val="404040" w:themeColor="text1" w:themeTint="BF"/>
          <w:sz w:val="20"/>
          <w:szCs w:val="20"/>
        </w:rPr>
        <w:t>.</w:t>
      </w:r>
    </w:p>
    <w:p w14:paraId="216C9302" w14:textId="7E869CCF" w:rsidR="001E077D" w:rsidRPr="005620D3" w:rsidRDefault="001E077D" w:rsidP="00A602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observations on the candidate’s performance in </w:t>
      </w:r>
      <w:r w:rsidRPr="001E077D">
        <w:rPr>
          <w:rFonts w:cstheme="minorHAnsi"/>
          <w:color w:val="404040" w:themeColor="text1" w:themeTint="BF"/>
          <w:sz w:val="20"/>
          <w:szCs w:val="20"/>
        </w:rPr>
        <w:t xml:space="preserve">Case Study Task </w:t>
      </w:r>
      <w:r w:rsidR="008061A8">
        <w:rPr>
          <w:rFonts w:cstheme="minorHAnsi"/>
          <w:color w:val="404040" w:themeColor="text1" w:themeTint="BF"/>
          <w:sz w:val="20"/>
          <w:szCs w:val="20"/>
        </w:rPr>
        <w:t>2</w:t>
      </w:r>
      <w:r w:rsidRPr="001E077D">
        <w:rPr>
          <w:rFonts w:cstheme="minorHAnsi"/>
          <w:color w:val="404040" w:themeColor="text1" w:themeTint="BF"/>
          <w:sz w:val="20"/>
          <w:szCs w:val="20"/>
        </w:rPr>
        <w:t>.3</w:t>
      </w:r>
      <w:r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72E1676E" w14:textId="77777777" w:rsidR="001F02AF" w:rsidRPr="005620D3" w:rsidRDefault="001F02AF" w:rsidP="00A602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5620D3" w:rsidRDefault="002F29A7" w:rsidP="00A6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9040ACF" w14:textId="7C678DB8" w:rsidR="0033773A" w:rsidRPr="0081520E" w:rsidRDefault="002F29A7" w:rsidP="00A602C4">
      <w:pPr>
        <w:spacing w:before="120" w:after="120" w:line="276" w:lineRule="auto"/>
        <w:jc w:val="both"/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</w:t>
      </w:r>
      <w:r w:rsidR="009D68DE" w:rsidRPr="005620D3">
        <w:rPr>
          <w:rFonts w:cstheme="minorHAnsi"/>
          <w:color w:val="404040" w:themeColor="text1" w:themeTint="BF"/>
          <w:sz w:val="20"/>
          <w:szCs w:val="20"/>
        </w:rPr>
        <w:t xml:space="preserve">the candidate is required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report the signs of abuse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y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have identified to </w:t>
      </w:r>
      <w:r w:rsidR="001E077D">
        <w:rPr>
          <w:rFonts w:cstheme="minorHAnsi"/>
          <w:color w:val="404040" w:themeColor="text1" w:themeTint="BF"/>
          <w:sz w:val="20"/>
          <w:szCs w:val="20"/>
        </w:rPr>
        <w:t>their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 xml:space="preserve"> supervisor in this role play activity</w:t>
      </w:r>
      <w:r w:rsidR="0081520E" w:rsidRPr="0081520E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1676C130" w14:textId="06DE08EE" w:rsidR="00F359FD" w:rsidRPr="00F359FD" w:rsidRDefault="00CC46FB" w:rsidP="00A602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In this task, the candidate will be assessed </w:t>
      </w:r>
      <w:r w:rsidR="00227C09" w:rsidRPr="005620D3">
        <w:rPr>
          <w:rFonts w:cstheme="minorHAnsi"/>
          <w:color w:val="404040" w:themeColor="text1" w:themeTint="BF"/>
          <w:sz w:val="20"/>
          <w:szCs w:val="20"/>
        </w:rPr>
        <w:t>on</w:t>
      </w:r>
      <w:r w:rsidR="001E077D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F359FD">
        <w:rPr>
          <w:rFonts w:cstheme="minorHAnsi"/>
          <w:color w:val="404040" w:themeColor="text1" w:themeTint="BF"/>
          <w:sz w:val="20"/>
          <w:szCs w:val="20"/>
        </w:rPr>
        <w:t xml:space="preserve">their </w:t>
      </w:r>
      <w:r w:rsidR="00F359FD" w:rsidRPr="00F359FD">
        <w:rPr>
          <w:rFonts w:cstheme="minorHAnsi"/>
          <w:color w:val="404040" w:themeColor="text1" w:themeTint="BF"/>
          <w:sz w:val="20"/>
          <w:szCs w:val="20"/>
        </w:rPr>
        <w:t xml:space="preserve">practical knowledge </w:t>
      </w:r>
      <w:r w:rsidR="001E077D" w:rsidRPr="001E077D">
        <w:rPr>
          <w:rFonts w:cstheme="minorHAnsi"/>
          <w:color w:val="404040" w:themeColor="text1" w:themeTint="BF"/>
          <w:sz w:val="20"/>
          <w:szCs w:val="20"/>
        </w:rPr>
        <w:t>and skills relevant to reporting signs of abuse</w:t>
      </w:r>
      <w:r w:rsidR="001E077D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45A1C85" w14:textId="77777777" w:rsidR="00782980" w:rsidRPr="001E077D" w:rsidRDefault="00782980" w:rsidP="00A602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9B19FC" w14:textId="77777777" w:rsidR="002F29A7" w:rsidRPr="005620D3" w:rsidRDefault="002F29A7" w:rsidP="00A6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Instructions to the Assessor</w:t>
      </w:r>
    </w:p>
    <w:p w14:paraId="25186665" w14:textId="4B8790CE" w:rsidR="002F29A7" w:rsidRPr="005620D3" w:rsidRDefault="0039482B" w:rsidP="00A602C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 xml:space="preserve">Before the </w:t>
      </w:r>
      <w:r w:rsidR="00B2215F" w:rsidRPr="005620D3">
        <w:rPr>
          <w:color w:val="404040" w:themeColor="text1" w:themeTint="BF"/>
          <w:sz w:val="22"/>
          <w:szCs w:val="22"/>
        </w:rPr>
        <w:t>a</w:t>
      </w:r>
      <w:r w:rsidRPr="005620D3">
        <w:rPr>
          <w:color w:val="404040" w:themeColor="text1" w:themeTint="BF"/>
          <w:sz w:val="22"/>
          <w:szCs w:val="22"/>
        </w:rPr>
        <w:t>ssessment</w:t>
      </w:r>
    </w:p>
    <w:p w14:paraId="06940FB6" w14:textId="77777777" w:rsidR="001207F5" w:rsidRPr="008456BF" w:rsidRDefault="001207F5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1" w:name="_Hlk41045202"/>
      <w:r w:rsidRPr="008456BF">
        <w:rPr>
          <w:rFonts w:cstheme="minorHAnsi"/>
          <w:color w:val="404040" w:themeColor="text1" w:themeTint="BF"/>
          <w:sz w:val="20"/>
          <w:szCs w:val="20"/>
        </w:rPr>
        <w:t xml:space="preserve">Organise workplace resources required for this assessment. </w:t>
      </w:r>
    </w:p>
    <w:bookmarkEnd w:id="1"/>
    <w:p w14:paraId="792B75A8" w14:textId="77777777" w:rsidR="001207F5" w:rsidRPr="008456BF" w:rsidRDefault="001207F5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456BF">
        <w:rPr>
          <w:rFonts w:cstheme="minorHAnsi"/>
          <w:color w:val="404040" w:themeColor="text1" w:themeTint="BF"/>
          <w:sz w:val="20"/>
          <w:szCs w:val="20"/>
        </w:rPr>
        <w:t>Advise the candidate on the time and location of the assessment.</w:t>
      </w:r>
    </w:p>
    <w:p w14:paraId="33DF9BAE" w14:textId="5436F26A" w:rsidR="001207F5" w:rsidRPr="005620D3" w:rsidRDefault="001207F5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2BBFCDE3" w14:textId="77777777" w:rsidR="001207F5" w:rsidRDefault="001207F5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06F1DDD7" w14:textId="620BA554" w:rsidR="00AE719F" w:rsidRPr="005620D3" w:rsidRDefault="00AE719F" w:rsidP="00A602C4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1F38FCF1" w14:textId="705DD2CB" w:rsidR="0039482B" w:rsidRPr="005620D3" w:rsidRDefault="0039482B" w:rsidP="00A602C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During the assessment</w:t>
      </w:r>
    </w:p>
    <w:p w14:paraId="6F250DA0" w14:textId="538D4343" w:rsidR="00123874" w:rsidRPr="005620D3" w:rsidRDefault="00123874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Observe the candidate as they complete the Workplace Assessment Task.</w:t>
      </w:r>
    </w:p>
    <w:p w14:paraId="2DEC4E72" w14:textId="77777777" w:rsidR="00123874" w:rsidRPr="005620D3" w:rsidRDefault="00123874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2" w:name="_Hlk41043736"/>
      <w:r w:rsidRPr="005620D3">
        <w:rPr>
          <w:rFonts w:cstheme="minorHAnsi"/>
          <w:color w:val="404040" w:themeColor="text1" w:themeTint="BF"/>
          <w:sz w:val="20"/>
          <w:szCs w:val="20"/>
        </w:rPr>
        <w:t>For each practical skill listed in this observation form:</w:t>
      </w:r>
    </w:p>
    <w:p w14:paraId="5D8A4374" w14:textId="77777777" w:rsidR="00123874" w:rsidRPr="005620D3" w:rsidRDefault="00123874" w:rsidP="00A602C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YES if you confirm you have observed the candidate demonstrate/perform the practical skill.</w:t>
      </w:r>
    </w:p>
    <w:p w14:paraId="1C4AA364" w14:textId="77777777" w:rsidR="00123874" w:rsidRPr="005620D3" w:rsidRDefault="00123874" w:rsidP="00A602C4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Tick NO if you have not observed the candidate demonstrate/perform the practical skill.</w:t>
      </w:r>
    </w:p>
    <w:p w14:paraId="766AFC88" w14:textId="77777777" w:rsidR="00123874" w:rsidRPr="005620D3" w:rsidRDefault="00123874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f you ticked YES, provide the date when you observed the candidate demonstrate the skill.</w:t>
      </w:r>
    </w:p>
    <w:bookmarkEnd w:id="2"/>
    <w:p w14:paraId="0166D902" w14:textId="3564BD12" w:rsidR="00123874" w:rsidRPr="005620D3" w:rsidRDefault="00123874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</w:t>
      </w:r>
      <w:r w:rsidR="0013280A" w:rsidRPr="005620D3">
        <w:rPr>
          <w:rFonts w:cstheme="minorHAnsi"/>
          <w:color w:val="404040" w:themeColor="text1" w:themeTint="BF"/>
          <w:sz w:val="20"/>
          <w:szCs w:val="20"/>
        </w:rPr>
        <w:t>help address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any area/s for improvement. </w:t>
      </w:r>
    </w:p>
    <w:p w14:paraId="3ABB8E18" w14:textId="77777777" w:rsidR="003F323F" w:rsidRPr="005620D3" w:rsidRDefault="003F323F" w:rsidP="00A602C4">
      <w:pPr>
        <w:spacing w:before="120" w:after="120" w:line="276" w:lineRule="auto"/>
        <w:rPr>
          <w:color w:val="404040" w:themeColor="text1" w:themeTint="BF"/>
        </w:rPr>
      </w:pPr>
    </w:p>
    <w:p w14:paraId="5DBA07F9" w14:textId="3CAC04BE" w:rsidR="0039482B" w:rsidRPr="005620D3" w:rsidRDefault="0039482B" w:rsidP="00A602C4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After the assessment</w:t>
      </w:r>
    </w:p>
    <w:p w14:paraId="71D6EDE8" w14:textId="7B4607B6" w:rsidR="00D645BA" w:rsidRPr="007127EC" w:rsidRDefault="008C6C99" w:rsidP="00A602C4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="009B3D69"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Observation Form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5620D3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  <w:r w:rsidR="007127EC">
        <w:rPr>
          <w:rFonts w:cstheme="minorHAnsi"/>
          <w:color w:val="404040" w:themeColor="text1" w:themeTint="BF"/>
          <w:sz w:val="20"/>
          <w:szCs w:val="20"/>
        </w:rPr>
        <w:br w:type="page"/>
      </w:r>
    </w:p>
    <w:p w14:paraId="628CF1B4" w14:textId="6660C67B" w:rsidR="00E672A6" w:rsidRPr="005620D3" w:rsidRDefault="00E672A6" w:rsidP="00A6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</w:t>
      </w:r>
      <w:r w:rsidR="00D645BA"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 xml:space="preserve">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101BC1F9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C3457DD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F1B9478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9587077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3ED2309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B65BEE1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5FE0A86" w14:textId="77777777" w:rsidR="00D645BA" w:rsidRPr="005620D3" w:rsidRDefault="00D645BA" w:rsidP="00A602C4">
      <w:pPr>
        <w:spacing w:before="120" w:after="120" w:line="276" w:lineRule="auto"/>
        <w:rPr>
          <w:color w:val="404040" w:themeColor="text1" w:themeTint="BF"/>
        </w:rPr>
      </w:pPr>
    </w:p>
    <w:p w14:paraId="29AB504D" w14:textId="40FAA30E" w:rsidR="00D645BA" w:rsidRPr="005620D3" w:rsidRDefault="00D645BA" w:rsidP="00A6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67B05446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1202015" w14:textId="15C496CC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ndidate is </w:t>
            </w:r>
            <w:r w:rsidR="00260CAD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bserved and assessed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87B9281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72FA41C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29DF378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0922DF8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5620D3" w:rsidRPr="005620D3" w14:paraId="50BF5ADE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05BB7D51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04C33B1C" w14:textId="77777777" w:rsidR="00D645BA" w:rsidRPr="005620D3" w:rsidRDefault="00D645BA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4E78F01E" w14:textId="7D53EA0E" w:rsidR="00D645BA" w:rsidRPr="005620D3" w:rsidRDefault="00D645BA" w:rsidP="00A602C4">
      <w:pPr>
        <w:spacing w:before="120" w:after="120" w:line="276" w:lineRule="auto"/>
        <w:rPr>
          <w:color w:val="404040" w:themeColor="text1" w:themeTint="BF"/>
        </w:rPr>
      </w:pPr>
    </w:p>
    <w:p w14:paraId="493E8CBE" w14:textId="1B4F25EA" w:rsidR="005F4237" w:rsidRPr="005620D3" w:rsidRDefault="005F4237" w:rsidP="00A6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5620D3" w:rsidRPr="005620D3" w14:paraId="068B11CD" w14:textId="77777777" w:rsidTr="004A6246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FAA39A6" w14:textId="09F89D38" w:rsidR="005F4237" w:rsidRPr="005620D3" w:rsidRDefault="005F4237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29356" w14:textId="77777777" w:rsidR="005F4237" w:rsidRPr="005620D3" w:rsidRDefault="005F4237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BD0D79" w:rsidRPr="00E72D7E" w14:paraId="60A998BE" w14:textId="77777777" w:rsidTr="00BD237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33ED279D" w14:textId="77777777" w:rsidR="00BD0D79" w:rsidRPr="005620D3" w:rsidRDefault="00BD0D79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sources required for the assessmen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08CB285" w14:textId="7404C532" w:rsidR="00F75D55" w:rsidRPr="00F75D55" w:rsidRDefault="00070F21" w:rsidP="00A602C4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295167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F75D55" w:rsidRPr="00B665F5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F75D55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1E077D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Volunteer </w:t>
            </w:r>
            <w:r w:rsidR="001E077D" w:rsidRPr="001E077D">
              <w:rPr>
                <w:rFonts w:cstheme="minorHAnsi"/>
                <w:color w:val="404040" w:themeColor="text1" w:themeTint="BF"/>
                <w:sz w:val="20"/>
                <w:szCs w:val="20"/>
              </w:rPr>
              <w:t>to act as supervisor</w:t>
            </w:r>
          </w:p>
        </w:tc>
      </w:tr>
    </w:tbl>
    <w:p w14:paraId="24C24A15" w14:textId="77777777" w:rsidR="00AE1CAF" w:rsidRDefault="00AE1CAF" w:rsidP="00A602C4">
      <w:r>
        <w:br w:type="page"/>
      </w:r>
    </w:p>
    <w:p w14:paraId="4288BEC9" w14:textId="5693BE02" w:rsidR="0060042F" w:rsidRPr="005620D3" w:rsidRDefault="0060042F" w:rsidP="00A6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5620D3" w:rsidRPr="005620D3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5620D3" w:rsidRDefault="0060042F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5620D3" w:rsidRDefault="0060042F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5620D3" w:rsidRDefault="0060042F" w:rsidP="00A602C4">
      <w:pPr>
        <w:spacing w:before="120" w:after="120" w:line="276" w:lineRule="auto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5620D3" w:rsidRPr="005620D3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5620D3" w:rsidRDefault="0060042F" w:rsidP="00A602C4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5620D3" w:rsidRDefault="0060042F" w:rsidP="00A602C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5620D3" w:rsidRPr="005620D3" w14:paraId="63F2C1C5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24B81FD1" w:rsidR="0072092E" w:rsidRPr="005620D3" w:rsidRDefault="0072092E" w:rsidP="00A602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</w:t>
            </w:r>
            <w:r w:rsidR="005B69E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2667BFE" w:rsidR="0072092E" w:rsidRPr="005620D3" w:rsidRDefault="00070F21" w:rsidP="00A602C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226743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02972027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72092E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B958AB9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4031B61B" w:rsidR="00B52831" w:rsidRPr="005620D3" w:rsidRDefault="00B52831" w:rsidP="00A602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 candidate understands they will be assessed while completing this </w:t>
            </w:r>
            <w:r w:rsidR="005B69E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E7262A1" w:rsidR="00B52831" w:rsidRPr="005620D3" w:rsidRDefault="00070F21" w:rsidP="00A602C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4585374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0539558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03296C81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3750BE7B" w:rsidR="00B52831" w:rsidRPr="005620D3" w:rsidRDefault="00B52831" w:rsidP="00A602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instructions how they are to undertake the </w:t>
            </w:r>
            <w:r w:rsidR="005B69E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72D89A21" w:rsidR="00B52831" w:rsidRPr="005620D3" w:rsidRDefault="00070F21" w:rsidP="00A602C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263607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391121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1A7AD8A8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6ED78A17" w:rsidR="00B52831" w:rsidRPr="005620D3" w:rsidRDefault="00B52831" w:rsidP="00A602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0B1CC382" w:rsidR="00B52831" w:rsidRPr="005620D3" w:rsidRDefault="00070F21" w:rsidP="00A602C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285905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432766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5620D3" w:rsidRPr="005620D3" w14:paraId="259C3A7A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2208C649" w:rsidR="00B52831" w:rsidRPr="005620D3" w:rsidRDefault="00B52831" w:rsidP="00A602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discussed with the candidate the practical skills (listed below) they are required to demonstrate while completing this task. 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6B9B26A8" w:rsidR="00B52831" w:rsidRPr="005620D3" w:rsidRDefault="00070F21" w:rsidP="00A602C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6085459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85664925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  <w:tr w:rsidR="00B52831" w:rsidRPr="005620D3" w14:paraId="128FB4BE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32387ACD" w:rsidR="00B52831" w:rsidRPr="005620D3" w:rsidRDefault="00B52831" w:rsidP="00A602C4">
            <w:pPr>
              <w:pStyle w:val="ListParagraph"/>
              <w:numPr>
                <w:ilvl w:val="0"/>
                <w:numId w:val="2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They have addressed the candidate’s questions or concerns about the </w:t>
            </w:r>
            <w:r w:rsidR="007D13CF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se study</w:t>
            </w:r>
            <w:r w:rsidR="007D13CF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3DAABA41" w:rsidR="00B52831" w:rsidRPr="005620D3" w:rsidRDefault="00070F21" w:rsidP="00A602C4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77471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YES     </w:t>
            </w: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5574341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B52831" w:rsidRPr="005620D3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B52831"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B52831"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</w:t>
            </w:r>
          </w:p>
        </w:tc>
      </w:tr>
    </w:tbl>
    <w:p w14:paraId="2F9DEC76" w14:textId="77777777" w:rsidR="00F57A52" w:rsidRDefault="00F57A52" w:rsidP="00A602C4">
      <w:pPr>
        <w:spacing w:before="120" w:after="120" w:line="276" w:lineRule="auto"/>
      </w:pPr>
      <w:r>
        <w:br w:type="page"/>
      </w:r>
    </w:p>
    <w:p w14:paraId="49908F34" w14:textId="7B3595BB" w:rsidR="00E83677" w:rsidRPr="005620D3" w:rsidRDefault="001E077D" w:rsidP="00A602C4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1E077D">
        <w:rPr>
          <w:rFonts w:asciiTheme="minorHAnsi" w:hAnsiTheme="minorHAnsi" w:cstheme="minorHAnsi"/>
          <w:color w:val="404040" w:themeColor="text1" w:themeTint="BF"/>
        </w:rPr>
        <w:lastRenderedPageBreak/>
        <w:t>Observation Form</w:t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BA49B9" w:rsidRPr="009851A6" w14:paraId="64AF6A81" w14:textId="77777777" w:rsidTr="006F35FD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33195E06" w14:textId="513DB17C" w:rsidR="00BA49B9" w:rsidRPr="009851A6" w:rsidRDefault="001E077D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During the role play activity:</w:t>
            </w:r>
            <w:r w:rsidR="001058B1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F38CB7E" w14:textId="77777777" w:rsidR="00BA49B9" w:rsidRPr="009851A6" w:rsidRDefault="00BA49B9" w:rsidP="00A602C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70E38D44" w14:textId="77777777" w:rsidR="00BA49B9" w:rsidRPr="009851A6" w:rsidRDefault="00BA49B9" w:rsidP="00A602C4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1E077D" w:rsidRPr="009851A6" w14:paraId="7EA9DCB4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008EBCA5" w14:textId="743EF46E" w:rsidR="001E077D" w:rsidRDefault="001E077D" w:rsidP="000B1555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</w:t>
            </w:r>
            <w:r w:rsidRPr="004A420D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s the incident to their supervisor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  <w:p w14:paraId="58DA148F" w14:textId="7EE7B79E" w:rsidR="001E077D" w:rsidRPr="00A21113" w:rsidRDefault="001E077D" w:rsidP="000B155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41538784" w14:textId="5EE07389" w:rsidR="001E077D" w:rsidRPr="009851A6" w:rsidRDefault="001E077D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3C82BD6D" w14:textId="3C7D956F" w:rsidR="001E077D" w:rsidRPr="009851A6" w:rsidRDefault="001E077D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73F57" w:rsidRPr="009851A6" w14:paraId="0D297010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584EAFD" w14:textId="24E43F0D" w:rsidR="00A73F57" w:rsidRPr="00A21113" w:rsidRDefault="00A73F57" w:rsidP="000B1555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e matter is discussed with the supervisor in private.</w:t>
            </w:r>
          </w:p>
        </w:tc>
        <w:tc>
          <w:tcPr>
            <w:tcW w:w="861" w:type="pct"/>
            <w:shd w:val="clear" w:color="auto" w:fill="auto"/>
          </w:tcPr>
          <w:p w14:paraId="6737C0A7" w14:textId="07AE5D97" w:rsidR="00A73F57" w:rsidRPr="009851A6" w:rsidRDefault="00070F21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747781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301572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0E6B137" w14:textId="474916F6" w:rsidR="00A73F57" w:rsidRPr="009851A6" w:rsidRDefault="00A73F57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77D" w:rsidRPr="009851A6" w14:paraId="0660573B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2ABEBDEB" w14:textId="19443E5D" w:rsidR="001E077D" w:rsidRPr="00A21113" w:rsidRDefault="001E077D" w:rsidP="000B1555">
            <w:pPr>
              <w:pStyle w:val="ListParagraph"/>
              <w:numPr>
                <w:ilvl w:val="0"/>
                <w:numId w:val="27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suring that there are no other co-workers or clients in the room.</w:t>
            </w:r>
          </w:p>
        </w:tc>
        <w:tc>
          <w:tcPr>
            <w:tcW w:w="861" w:type="pct"/>
            <w:shd w:val="clear" w:color="auto" w:fill="auto"/>
          </w:tcPr>
          <w:p w14:paraId="72889C16" w14:textId="7F19FA54" w:rsidR="001E077D" w:rsidRPr="009851A6" w:rsidRDefault="00070F21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5183875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77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77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862564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077D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077D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DD8EF46" w14:textId="22A5766F" w:rsidR="001E077D" w:rsidRPr="00152515" w:rsidRDefault="001E077D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1E077D" w:rsidRPr="009851A6" w14:paraId="7FE45BBF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A623191" w14:textId="77777777" w:rsidR="001E077D" w:rsidRDefault="001E077D" w:rsidP="000B1555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what they have noticed as objectively as possible. </w:t>
            </w:r>
          </w:p>
          <w:p w14:paraId="54148973" w14:textId="77777777" w:rsidR="001E077D" w:rsidRPr="001E077D" w:rsidRDefault="001E077D" w:rsidP="000B155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>For the assessor to TICK Yes in the items below, the candidate’s responses must be consistent with the Abuse Incident Report Form they completed.</w:t>
            </w:r>
          </w:p>
          <w:p w14:paraId="41C876AA" w14:textId="32E9F1B2" w:rsidR="001E077D" w:rsidRDefault="001E077D" w:rsidP="000B155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is includes:</w:t>
            </w:r>
          </w:p>
        </w:tc>
        <w:tc>
          <w:tcPr>
            <w:tcW w:w="861" w:type="pct"/>
            <w:shd w:val="clear" w:color="auto" w:fill="auto"/>
          </w:tcPr>
          <w:p w14:paraId="427D2B9A" w14:textId="77777777" w:rsidR="001E077D" w:rsidRDefault="001E077D" w:rsidP="00A602C4">
            <w:pPr>
              <w:tabs>
                <w:tab w:val="left" w:pos="180"/>
              </w:tabs>
              <w:ind w:right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56FE9699" w14:textId="77777777" w:rsidR="001E077D" w:rsidRPr="009851A6" w:rsidRDefault="001E077D" w:rsidP="00A602C4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A73F57" w:rsidRPr="009851A6" w14:paraId="11FE5B03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2390BBB" w14:textId="53EA093D" w:rsidR="00A73F57" w:rsidRDefault="00A73F57" w:rsidP="000B155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ummarising exactly what has happened in the scenario.</w:t>
            </w:r>
          </w:p>
        </w:tc>
        <w:tc>
          <w:tcPr>
            <w:tcW w:w="861" w:type="pct"/>
            <w:shd w:val="clear" w:color="auto" w:fill="auto"/>
          </w:tcPr>
          <w:p w14:paraId="4183E3CB" w14:textId="2DA83AC5" w:rsidR="00A73F57" w:rsidRDefault="00070F21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7262163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3676823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BC6BAEF" w14:textId="29E3742E" w:rsidR="00A73F57" w:rsidRPr="009851A6" w:rsidRDefault="00A73F57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3F57" w:rsidRPr="009851A6" w14:paraId="17530F15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5F55155D" w14:textId="77777777" w:rsidR="00A73F57" w:rsidRDefault="00A73F57" w:rsidP="000B1555">
            <w:pPr>
              <w:pStyle w:val="ListParagraph"/>
              <w:numPr>
                <w:ilvl w:val="0"/>
                <w:numId w:val="41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Not including their assumptions and other information not included in the scenario. </w:t>
            </w:r>
          </w:p>
          <w:p w14:paraId="7200F3ED" w14:textId="6B89BD84" w:rsidR="00A73F57" w:rsidRPr="00A73F57" w:rsidRDefault="00A73F57" w:rsidP="000B1555">
            <w:pPr>
              <w:pStyle w:val="ListParagraph"/>
              <w:tabs>
                <w:tab w:val="left" w:pos="180"/>
              </w:tabs>
              <w:ind w:left="1440"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1E077D">
              <w:rPr>
                <w:rFonts w:ascii="Arial" w:hAnsi="Arial" w:cs="Arial"/>
                <w:color w:val="D73329"/>
                <w:sz w:val="18"/>
                <w:szCs w:val="18"/>
              </w:rPr>
              <w:t xml:space="preserve">Note to the assessor: An example of an assumption </w:t>
            </w:r>
            <w:r w:rsidR="008061A8">
              <w:rPr>
                <w:rFonts w:ascii="Arial" w:hAnsi="Arial" w:cs="Arial"/>
                <w:color w:val="D73329"/>
                <w:sz w:val="18"/>
                <w:szCs w:val="18"/>
              </w:rPr>
              <w:t xml:space="preserve">is this is not the first time the support worker abused </w:t>
            </w:r>
            <w:r w:rsidR="008F1B01">
              <w:rPr>
                <w:rFonts w:ascii="Arial" w:hAnsi="Arial" w:cs="Arial"/>
                <w:color w:val="D73329"/>
                <w:sz w:val="18"/>
                <w:szCs w:val="18"/>
              </w:rPr>
              <w:t>Amelia</w:t>
            </w:r>
            <w:r w:rsidR="008061A8">
              <w:rPr>
                <w:rFonts w:ascii="Arial" w:hAnsi="Arial" w:cs="Arial"/>
                <w:color w:val="D73329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299ACF7F" w14:textId="1FABFDD4" w:rsidR="00A73F57" w:rsidRDefault="00070F21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356707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4417161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317137A" w14:textId="24356132" w:rsidR="00A73F57" w:rsidRPr="009851A6" w:rsidRDefault="00A73F57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A73F57" w:rsidRPr="009851A6" w14:paraId="14DEC79D" w14:textId="77777777" w:rsidTr="006F35FD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1618478C" w14:textId="77777777" w:rsidR="00A73F57" w:rsidRDefault="00A73F57" w:rsidP="000B1555">
            <w:pPr>
              <w:pStyle w:val="ListParagraph"/>
              <w:numPr>
                <w:ilvl w:val="0"/>
                <w:numId w:val="38"/>
              </w:numPr>
              <w:tabs>
                <w:tab w:val="left" w:pos="180"/>
              </w:tabs>
              <w:ind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reports the signs of abuse they have noted. </w:t>
            </w:r>
          </w:p>
          <w:p w14:paraId="3C218A6E" w14:textId="623ED572" w:rsidR="00A73F57" w:rsidRPr="00A73F57" w:rsidRDefault="00A73F57" w:rsidP="000B155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candidate must provide at least </w:t>
            </w:r>
            <w:r w:rsidR="008061A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three</w:t>
            </w:r>
            <w:r w:rsidRPr="00A73F57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. </w:t>
            </w:r>
          </w:p>
          <w:p w14:paraId="6DC85F12" w14:textId="77777777" w:rsidR="00A73F57" w:rsidRPr="00A73F57" w:rsidRDefault="00A73F57" w:rsidP="000B155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 xml:space="preserve">For the assessor to TICK Yes here, their responses must: </w:t>
            </w:r>
          </w:p>
          <w:p w14:paraId="3AF42FD3" w14:textId="77777777" w:rsidR="00A73F57" w:rsidRPr="000B1555" w:rsidRDefault="00A73F57" w:rsidP="000B1555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Be consistent with what has been described in the scenario.</w:t>
            </w:r>
          </w:p>
          <w:p w14:paraId="44DB75E9" w14:textId="684866A7" w:rsidR="00A73F57" w:rsidRPr="000B1555" w:rsidRDefault="00A73F57" w:rsidP="000B1555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Not include assumptions not included in the scenario (e.g. </w:t>
            </w:r>
            <w:r w:rsidR="008061A8" w:rsidRPr="000B1555">
              <w:rPr>
                <w:rFonts w:ascii="Arial" w:hAnsi="Arial" w:cs="Arial"/>
                <w:color w:val="D73329"/>
                <w:sz w:val="18"/>
                <w:szCs w:val="18"/>
              </w:rPr>
              <w:t xml:space="preserve">This is not the first time the support worker abused </w:t>
            </w:r>
            <w:r w:rsidR="008F1B01" w:rsidRPr="000B1555">
              <w:rPr>
                <w:rFonts w:ascii="Arial" w:hAnsi="Arial" w:cs="Arial"/>
                <w:color w:val="D73329"/>
                <w:sz w:val="18"/>
                <w:szCs w:val="18"/>
              </w:rPr>
              <w:t>Amelia</w:t>
            </w: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).</w:t>
            </w:r>
          </w:p>
          <w:p w14:paraId="324757B1" w14:textId="77777777" w:rsidR="00A73F57" w:rsidRPr="000B1555" w:rsidRDefault="00A73F57" w:rsidP="000B1555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Be signs of abuse. They must identify three.</w:t>
            </w:r>
          </w:p>
          <w:p w14:paraId="75FBF84A" w14:textId="77777777" w:rsidR="00A73F57" w:rsidRPr="00A73F57" w:rsidRDefault="00A73F57" w:rsidP="000B1555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rPr>
                <w:rFonts w:ascii="Arial" w:hAnsi="Arial" w:cs="Arial"/>
                <w:color w:val="D73329"/>
                <w:sz w:val="18"/>
                <w:szCs w:val="18"/>
              </w:rPr>
            </w:pPr>
            <w:r w:rsidRPr="00A73F57">
              <w:rPr>
                <w:rFonts w:ascii="Arial" w:hAnsi="Arial" w:cs="Arial"/>
                <w:color w:val="D73329"/>
                <w:sz w:val="18"/>
                <w:szCs w:val="18"/>
              </w:rPr>
              <w:t>Examples of satisfactory performance are provided below:</w:t>
            </w:r>
          </w:p>
          <w:p w14:paraId="5E712AAA" w14:textId="33BFB03F" w:rsidR="00A73F57" w:rsidRPr="000B1555" w:rsidRDefault="00A73F57" w:rsidP="000B1555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shouts at </w:t>
            </w:r>
            <w:r w:rsidR="008F1B01" w:rsidRPr="000B1555">
              <w:rPr>
                <w:rFonts w:ascii="Arial" w:hAnsi="Arial" w:cs="Arial"/>
                <w:color w:val="D73329"/>
                <w:sz w:val="18"/>
                <w:szCs w:val="18"/>
              </w:rPr>
              <w:t>Amelia</w:t>
            </w: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.</w:t>
            </w:r>
          </w:p>
          <w:p w14:paraId="367E984C" w14:textId="026729F1" w:rsidR="00A73F57" w:rsidRPr="000B1555" w:rsidRDefault="00A73F57" w:rsidP="000B1555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bCs/>
                <w:color w:val="D73329"/>
                <w:sz w:val="18"/>
                <w:szCs w:val="18"/>
              </w:rPr>
            </w:pP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The support worker 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pushes </w:t>
            </w:r>
            <w:r w:rsidR="008F1B01" w:rsidRPr="000B1555">
              <w:rPr>
                <w:rFonts w:ascii="Arial" w:hAnsi="Arial" w:cs="Arial"/>
                <w:color w:val="D73329"/>
                <w:sz w:val="18"/>
                <w:szCs w:val="18"/>
              </w:rPr>
              <w:t>Amelia</w:t>
            </w:r>
            <w:r w:rsidR="008F1B01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from </w:t>
            </w:r>
            <w:r w:rsidR="008F1B01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her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back so </w:t>
            </w:r>
            <w:r w:rsidR="008F1B01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s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he could </w:t>
            </w:r>
            <w:r w:rsidR="008F1B01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walk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faster.</w:t>
            </w:r>
          </w:p>
          <w:p w14:paraId="69101150" w14:textId="1854FE4D" w:rsidR="000B1555" w:rsidRPr="000B1555" w:rsidRDefault="008F1B01" w:rsidP="000B1555">
            <w:pPr>
              <w:pStyle w:val="ListParagraph"/>
              <w:numPr>
                <w:ilvl w:val="0"/>
                <w:numId w:val="42"/>
              </w:numPr>
              <w:tabs>
                <w:tab w:val="left" w:pos="180"/>
              </w:tabs>
              <w:ind w:left="1437" w:right="0"/>
              <w:contextualSpacing w:val="0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0B1555">
              <w:rPr>
                <w:rFonts w:ascii="Arial" w:hAnsi="Arial" w:cs="Arial"/>
                <w:color w:val="D73329"/>
                <w:sz w:val="18"/>
                <w:szCs w:val="18"/>
              </w:rPr>
              <w:t xml:space="preserve">Amelia’s 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knees are shaking, and </w:t>
            </w:r>
            <w:r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her</w:t>
            </w:r>
            <w:r w:rsidR="008061A8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 xml:space="preserve"> face looks scared</w:t>
            </w:r>
            <w:r w:rsidR="00A73F57" w:rsidRPr="000B1555">
              <w:rPr>
                <w:rFonts w:ascii="Arial" w:hAnsi="Arial" w:cs="Arial"/>
                <w:bCs/>
                <w:color w:val="D73329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2875136A" w14:textId="622D64AA" w:rsidR="00A73F57" w:rsidRDefault="00070F21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54842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470396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F57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A73F57" w:rsidRPr="009851A6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E768BD2" w14:textId="027BC067" w:rsidR="00A73F57" w:rsidRPr="009851A6" w:rsidRDefault="00A73F57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9851A6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28AC87DB" w14:textId="77777777" w:rsidR="000B1555" w:rsidRPr="000B1555" w:rsidRDefault="000B1555">
      <w:pPr>
        <w:rPr>
          <w:sz w:val="2"/>
          <w:szCs w:val="2"/>
        </w:rPr>
      </w:pPr>
      <w:r w:rsidRPr="000B1555">
        <w:rPr>
          <w:sz w:val="2"/>
          <w:szCs w:val="2"/>
        </w:rP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8B1FF7" w:rsidRPr="005620D3" w14:paraId="11878059" w14:textId="77777777" w:rsidTr="00BD237B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51035800" w14:textId="77777777" w:rsidR="008B1FF7" w:rsidRPr="005620D3" w:rsidRDefault="008B1FF7" w:rsidP="00A602C4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5620D3">
              <w:rPr>
                <w:color w:val="404040" w:themeColor="text1" w:themeTint="BF"/>
              </w:rPr>
              <w:lastRenderedPageBreak/>
              <w:br w:type="page"/>
            </w:r>
            <w:r w:rsidRPr="005620D3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7B8154A1" w14:textId="70D39130" w:rsidR="001E077D" w:rsidRDefault="001E077D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By signing here, I confirm that I have observed the candidate, whose name appears above, </w:t>
            </w:r>
            <w:r w:rsidR="0030437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port the signs of abuse they identified to their supervisor.</w:t>
            </w:r>
          </w:p>
          <w:p w14:paraId="1404A701" w14:textId="0DD5F1EE" w:rsidR="008B1FF7" w:rsidRPr="005620D3" w:rsidRDefault="008B1FF7" w:rsidP="00A602C4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="0078001A" w:rsidRPr="0078001A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 xml:space="preserve">Observation Form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s true and accurately reflects the candidate’s performance during their completion of the </w:t>
            </w:r>
            <w:r w:rsidR="007540C3" w:rsidRPr="007540C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case study </w:t>
            </w: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ask.</w:t>
            </w:r>
          </w:p>
        </w:tc>
      </w:tr>
      <w:tr w:rsidR="008B1FF7" w:rsidRPr="005620D3" w14:paraId="58ECFFA2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653858A" w14:textId="77777777" w:rsidR="008B1FF7" w:rsidRPr="005620D3" w:rsidRDefault="008B1FF7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1D36C33F" w14:textId="77777777" w:rsidR="008B1FF7" w:rsidRPr="005620D3" w:rsidRDefault="008B1FF7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7CD3A7F9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1717C917" w14:textId="77777777" w:rsidR="008B1FF7" w:rsidRPr="005620D3" w:rsidRDefault="008B1FF7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068A25AA" w14:textId="77777777" w:rsidR="008B1FF7" w:rsidRPr="005620D3" w:rsidRDefault="008B1FF7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8B1FF7" w:rsidRPr="005620D3" w14:paraId="0222ED23" w14:textId="77777777" w:rsidTr="00BD237B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EDFE4A8" w14:textId="77777777" w:rsidR="008B1FF7" w:rsidRPr="005620D3" w:rsidRDefault="008B1FF7" w:rsidP="00A602C4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E53DBC5" w14:textId="77777777" w:rsidR="008B1FF7" w:rsidRPr="005620D3" w:rsidRDefault="008B1FF7" w:rsidP="00A602C4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0EFFFA8" w14:textId="77777777" w:rsidR="008B1FF7" w:rsidRDefault="008B1FF7" w:rsidP="00A602C4">
      <w:pPr>
        <w:spacing w:before="120" w:after="120" w:line="276" w:lineRule="auto"/>
        <w:jc w:val="center"/>
        <w:rPr>
          <w:rFonts w:cstheme="minorHAnsi"/>
          <w:color w:val="A6A6A6" w:themeColor="background1" w:themeShade="A6"/>
          <w:sz w:val="20"/>
        </w:rPr>
      </w:pPr>
    </w:p>
    <w:p w14:paraId="04C46253" w14:textId="3BC05AF4" w:rsidR="004E151B" w:rsidRPr="008B1FF7" w:rsidRDefault="008B1FF7" w:rsidP="00A602C4">
      <w:pPr>
        <w:spacing w:before="120" w:after="120" w:line="276" w:lineRule="auto"/>
        <w:jc w:val="center"/>
      </w:pPr>
      <w:r>
        <w:rPr>
          <w:rFonts w:cstheme="minorHAnsi"/>
          <w:color w:val="A6A6A6" w:themeColor="background1" w:themeShade="A6"/>
          <w:sz w:val="20"/>
        </w:rPr>
        <w:t xml:space="preserve">End of </w:t>
      </w:r>
      <w:r w:rsidR="00370DC3">
        <w:rPr>
          <w:rFonts w:cstheme="minorHAnsi"/>
          <w:color w:val="A6A6A6" w:themeColor="background1" w:themeShade="A6"/>
          <w:sz w:val="20"/>
        </w:rPr>
        <w:t>Case Study</w:t>
      </w:r>
      <w:r>
        <w:rPr>
          <w:rFonts w:cstheme="minorHAnsi"/>
          <w:color w:val="A6A6A6" w:themeColor="background1" w:themeShade="A6"/>
          <w:sz w:val="20"/>
        </w:rPr>
        <w:t xml:space="preserve"> – </w:t>
      </w:r>
      <w:r w:rsidR="001E077D" w:rsidRPr="001E077D">
        <w:rPr>
          <w:rFonts w:cstheme="minorHAnsi"/>
          <w:color w:val="A6A6A6" w:themeColor="background1" w:themeShade="A6"/>
          <w:sz w:val="20"/>
        </w:rPr>
        <w:t>Observation Form</w:t>
      </w:r>
    </w:p>
    <w:sectPr w:rsidR="004E151B" w:rsidRPr="008B1FF7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49BA8" w14:textId="77777777" w:rsidR="00070F21" w:rsidRDefault="00070F21" w:rsidP="000055D1">
      <w:pPr>
        <w:spacing w:after="0" w:line="240" w:lineRule="auto"/>
      </w:pPr>
      <w:r>
        <w:separator/>
      </w:r>
    </w:p>
  </w:endnote>
  <w:endnote w:type="continuationSeparator" w:id="0">
    <w:p w14:paraId="18DB9A41" w14:textId="77777777" w:rsidR="00070F21" w:rsidRDefault="00070F21" w:rsidP="000055D1">
      <w:pPr>
        <w:spacing w:after="0" w:line="240" w:lineRule="auto"/>
      </w:pPr>
      <w:r>
        <w:continuationSeparator/>
      </w:r>
    </w:p>
  </w:endnote>
  <w:endnote w:type="continuationNotice" w:id="1">
    <w:p w14:paraId="52A814B1" w14:textId="77777777" w:rsidR="00070F21" w:rsidRDefault="00070F2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C8D3E" w14:textId="77777777" w:rsidR="00036D91" w:rsidRPr="000055D1" w:rsidRDefault="009E6106" w:rsidP="00036D9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26101">
      <w:rPr>
        <w:color w:val="808080" w:themeColor="background1" w:themeShade="80"/>
        <w:sz w:val="18"/>
      </w:rPr>
      <w:t xml:space="preserve">Case Study </w:t>
    </w:r>
    <w:r w:rsidR="005402DA" w:rsidRPr="00A26101">
      <w:rPr>
        <w:color w:val="808080" w:themeColor="background1" w:themeShade="80"/>
        <w:sz w:val="18"/>
      </w:rPr>
      <w:t>–</w:t>
    </w:r>
    <w:r w:rsidR="000055D1" w:rsidRPr="00A26101">
      <w:rPr>
        <w:color w:val="808080" w:themeColor="background1" w:themeShade="80"/>
        <w:sz w:val="18"/>
      </w:rPr>
      <w:t xml:space="preserve"> </w:t>
    </w:r>
    <w:r w:rsidR="001E077D" w:rsidRPr="00A26101">
      <w:rPr>
        <w:color w:val="808080" w:themeColor="background1" w:themeShade="80"/>
        <w:sz w:val="18"/>
      </w:rPr>
      <w:t>Observation Form</w:t>
    </w:r>
    <w:r w:rsidR="000055D1" w:rsidRPr="00A26101">
      <w:rPr>
        <w:color w:val="808080" w:themeColor="background1" w:themeShade="80"/>
        <w:sz w:val="18"/>
      </w:rPr>
      <w:tab/>
    </w:r>
    <w:r w:rsidR="00036D91" w:rsidRPr="00C63CFB">
      <w:rPr>
        <w:color w:val="808080" w:themeColor="background1" w:themeShade="80"/>
        <w:sz w:val="18"/>
      </w:rPr>
      <w:t>Version 1.</w:t>
    </w:r>
    <w:r w:rsidR="00036D91">
      <w:rPr>
        <w:color w:val="808080" w:themeColor="background1" w:themeShade="80"/>
        <w:sz w:val="18"/>
      </w:rPr>
      <w:t>1</w:t>
    </w:r>
    <w:r w:rsidR="00036D91" w:rsidRPr="00C63CFB">
      <w:rPr>
        <w:color w:val="808080" w:themeColor="background1" w:themeShade="80"/>
        <w:sz w:val="18"/>
      </w:rPr>
      <w:t xml:space="preserve"> Produced </w:t>
    </w:r>
    <w:r w:rsidR="00036D91">
      <w:rPr>
        <w:color w:val="808080" w:themeColor="background1" w:themeShade="80"/>
        <w:sz w:val="18"/>
      </w:rPr>
      <w:t>on 1st Nov</w:t>
    </w:r>
    <w:r w:rsidR="00036D91" w:rsidRPr="00C63CFB">
      <w:rPr>
        <w:color w:val="808080" w:themeColor="background1" w:themeShade="80"/>
        <w:sz w:val="18"/>
      </w:rPr>
      <w:t xml:space="preserve"> 202</w:t>
    </w:r>
    <w:r w:rsidR="00036D91">
      <w:rPr>
        <w:color w:val="808080" w:themeColor="background1" w:themeShade="80"/>
        <w:sz w:val="18"/>
      </w:rPr>
      <w:t>3</w:t>
    </w:r>
  </w:p>
  <w:p w14:paraId="521AE970" w14:textId="2177889A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2610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A26101">
          <w:rPr>
            <w:color w:val="808080" w:themeColor="background1" w:themeShade="80"/>
            <w:sz w:val="18"/>
          </w:rPr>
          <w:fldChar w:fldCharType="begin"/>
        </w:r>
        <w:r w:rsidRPr="00A26101">
          <w:rPr>
            <w:color w:val="808080" w:themeColor="background1" w:themeShade="80"/>
            <w:sz w:val="18"/>
          </w:rPr>
          <w:instrText xml:space="preserve"> PAGE   \* MERGEFORMAT </w:instrText>
        </w:r>
        <w:r w:rsidRPr="00A26101">
          <w:rPr>
            <w:color w:val="808080" w:themeColor="background1" w:themeShade="80"/>
            <w:sz w:val="18"/>
          </w:rPr>
          <w:fldChar w:fldCharType="separate"/>
        </w:r>
        <w:r w:rsidRPr="00A26101">
          <w:rPr>
            <w:color w:val="808080" w:themeColor="background1" w:themeShade="80"/>
            <w:sz w:val="18"/>
          </w:rPr>
          <w:t>4</w:t>
        </w:r>
        <w:r w:rsidRPr="00A2610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A26101">
      <w:rPr>
        <w:noProof/>
        <w:color w:val="808080" w:themeColor="background1" w:themeShade="80"/>
        <w:sz w:val="18"/>
      </w:rPr>
      <w:tab/>
    </w:r>
    <w:r w:rsidR="00036D91" w:rsidRPr="000055D1">
      <w:rPr>
        <w:rFonts w:cstheme="minorHAnsi"/>
        <w:noProof/>
        <w:color w:val="808080" w:themeColor="background1" w:themeShade="80"/>
        <w:sz w:val="18"/>
      </w:rPr>
      <w:t>©</w:t>
    </w:r>
    <w:r w:rsidR="00036D91" w:rsidRPr="000055D1">
      <w:rPr>
        <w:noProof/>
        <w:color w:val="808080" w:themeColor="background1" w:themeShade="80"/>
        <w:sz w:val="18"/>
      </w:rPr>
      <w:t xml:space="preserve"> </w:t>
    </w:r>
    <w:r w:rsidR="00036D91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0FE28E" w14:textId="77777777" w:rsidR="00036D91" w:rsidRPr="000055D1" w:rsidRDefault="00D30C4B" w:rsidP="00036D9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A26101">
      <w:rPr>
        <w:color w:val="808080" w:themeColor="background1" w:themeShade="80"/>
        <w:sz w:val="18"/>
      </w:rPr>
      <w:t>Case Study</w:t>
    </w:r>
    <w:r w:rsidR="000055D1" w:rsidRPr="00A26101">
      <w:rPr>
        <w:color w:val="808080" w:themeColor="background1" w:themeShade="80"/>
        <w:sz w:val="18"/>
      </w:rPr>
      <w:t xml:space="preserve"> </w:t>
    </w:r>
    <w:r w:rsidR="00FB6D00" w:rsidRPr="00A26101">
      <w:rPr>
        <w:color w:val="808080" w:themeColor="background1" w:themeShade="80"/>
        <w:sz w:val="18"/>
      </w:rPr>
      <w:t>–</w:t>
    </w:r>
    <w:r w:rsidR="000055D1" w:rsidRPr="00A26101">
      <w:rPr>
        <w:color w:val="808080" w:themeColor="background1" w:themeShade="80"/>
        <w:sz w:val="18"/>
      </w:rPr>
      <w:t xml:space="preserve"> </w:t>
    </w:r>
    <w:r w:rsidR="001E077D" w:rsidRPr="00A26101">
      <w:rPr>
        <w:color w:val="808080" w:themeColor="background1" w:themeShade="80"/>
        <w:sz w:val="18"/>
      </w:rPr>
      <w:t>Observation Form</w:t>
    </w:r>
    <w:r w:rsidR="000055D1" w:rsidRPr="00A26101">
      <w:rPr>
        <w:color w:val="808080" w:themeColor="background1" w:themeShade="80"/>
        <w:sz w:val="18"/>
      </w:rPr>
      <w:tab/>
    </w:r>
    <w:r w:rsidR="00036D91" w:rsidRPr="00C63CFB">
      <w:rPr>
        <w:color w:val="808080" w:themeColor="background1" w:themeShade="80"/>
        <w:sz w:val="18"/>
      </w:rPr>
      <w:t>Version 1.</w:t>
    </w:r>
    <w:r w:rsidR="00036D91">
      <w:rPr>
        <w:color w:val="808080" w:themeColor="background1" w:themeShade="80"/>
        <w:sz w:val="18"/>
      </w:rPr>
      <w:t>1</w:t>
    </w:r>
    <w:r w:rsidR="00036D91" w:rsidRPr="00C63CFB">
      <w:rPr>
        <w:color w:val="808080" w:themeColor="background1" w:themeShade="80"/>
        <w:sz w:val="18"/>
      </w:rPr>
      <w:t xml:space="preserve"> Produced </w:t>
    </w:r>
    <w:r w:rsidR="00036D91">
      <w:rPr>
        <w:color w:val="808080" w:themeColor="background1" w:themeShade="80"/>
        <w:sz w:val="18"/>
      </w:rPr>
      <w:t>on 1st Nov</w:t>
    </w:r>
    <w:r w:rsidR="00036D91" w:rsidRPr="00C63CFB">
      <w:rPr>
        <w:color w:val="808080" w:themeColor="background1" w:themeShade="80"/>
        <w:sz w:val="18"/>
      </w:rPr>
      <w:t xml:space="preserve"> 202</w:t>
    </w:r>
    <w:r w:rsidR="00036D91">
      <w:rPr>
        <w:color w:val="808080" w:themeColor="background1" w:themeShade="80"/>
        <w:sz w:val="18"/>
      </w:rPr>
      <w:t>3</w:t>
    </w:r>
  </w:p>
  <w:p w14:paraId="63DECA6C" w14:textId="4E73659C" w:rsidR="000055D1" w:rsidRPr="000055D1" w:rsidRDefault="00036D9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A26101">
      <w:rPr>
        <w:noProof/>
        <w:color w:val="808080" w:themeColor="background1" w:themeShade="80"/>
        <w:sz w:val="18"/>
      </w:rPr>
      <w:tab/>
    </w:r>
    <w:r w:rsidR="000055D1" w:rsidRPr="00A2610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A26101">
          <w:rPr>
            <w:color w:val="808080" w:themeColor="background1" w:themeShade="80"/>
            <w:sz w:val="18"/>
          </w:rPr>
          <w:fldChar w:fldCharType="begin"/>
        </w:r>
        <w:r w:rsidR="000055D1" w:rsidRPr="00A26101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A26101">
          <w:rPr>
            <w:color w:val="808080" w:themeColor="background1" w:themeShade="80"/>
            <w:sz w:val="18"/>
          </w:rPr>
          <w:fldChar w:fldCharType="separate"/>
        </w:r>
        <w:r w:rsidR="000055D1" w:rsidRPr="00A26101">
          <w:rPr>
            <w:color w:val="808080" w:themeColor="background1" w:themeShade="80"/>
            <w:sz w:val="18"/>
          </w:rPr>
          <w:t>5</w:t>
        </w:r>
        <w:r w:rsidR="000055D1" w:rsidRPr="00A26101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E38F8" w14:textId="77777777" w:rsidR="001956B8" w:rsidRDefault="00195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65514C" w14:textId="77777777" w:rsidR="00070F21" w:rsidRDefault="00070F21" w:rsidP="000055D1">
      <w:pPr>
        <w:spacing w:after="0" w:line="240" w:lineRule="auto"/>
      </w:pPr>
      <w:r>
        <w:separator/>
      </w:r>
    </w:p>
  </w:footnote>
  <w:footnote w:type="continuationSeparator" w:id="0">
    <w:p w14:paraId="0F1514D4" w14:textId="77777777" w:rsidR="00070F21" w:rsidRDefault="00070F21" w:rsidP="000055D1">
      <w:pPr>
        <w:spacing w:after="0" w:line="240" w:lineRule="auto"/>
      </w:pPr>
      <w:r>
        <w:continuationSeparator/>
      </w:r>
    </w:p>
  </w:footnote>
  <w:footnote w:type="continuationNotice" w:id="1">
    <w:p w14:paraId="6798E8BF" w14:textId="77777777" w:rsidR="00070F21" w:rsidRDefault="00070F2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AAFEA7" w14:textId="77777777" w:rsidR="001956B8" w:rsidRDefault="001956B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C2785" w14:textId="77777777" w:rsidR="001956B8" w:rsidRDefault="001956B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1AE8B" w14:textId="77777777" w:rsidR="001956B8" w:rsidRDefault="001956B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B747F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156BE"/>
    <w:multiLevelType w:val="hybridMultilevel"/>
    <w:tmpl w:val="D9ECF35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61566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C8100D"/>
    <w:multiLevelType w:val="hybridMultilevel"/>
    <w:tmpl w:val="CD829C14"/>
    <w:lvl w:ilvl="0" w:tplc="04090005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E415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F513C2C"/>
    <w:multiLevelType w:val="hybridMultilevel"/>
    <w:tmpl w:val="455C6F2E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7" w15:restartNumberingAfterBreak="0">
    <w:nsid w:val="0FEF7137"/>
    <w:multiLevelType w:val="hybridMultilevel"/>
    <w:tmpl w:val="EA929E80"/>
    <w:lvl w:ilvl="0" w:tplc="0C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1B023F6D"/>
    <w:multiLevelType w:val="hybridMultilevel"/>
    <w:tmpl w:val="0C3A50F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24662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0" w15:restartNumberingAfterBreak="0">
    <w:nsid w:val="1D4054C1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1D434C61"/>
    <w:multiLevelType w:val="hybridMultilevel"/>
    <w:tmpl w:val="D2661A2E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F7143"/>
    <w:multiLevelType w:val="hybridMultilevel"/>
    <w:tmpl w:val="CEBA387E"/>
    <w:lvl w:ilvl="0" w:tplc="BE124FD2">
      <w:start w:val="1"/>
      <w:numFmt w:val="bullet"/>
      <w:lvlText w:val="▪"/>
      <w:lvlJc w:val="left"/>
      <w:pPr>
        <w:ind w:left="787" w:hanging="360"/>
      </w:pPr>
      <w:rPr>
        <w:rFonts w:ascii="Sylfaen" w:hAnsi="Sylfaen" w:hint="default"/>
        <w:color w:val="404040" w:themeColor="text1" w:themeTint="BF"/>
      </w:rPr>
    </w:lvl>
    <w:lvl w:ilvl="1" w:tplc="34090003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3" w15:restartNumberingAfterBreak="0">
    <w:nsid w:val="22D737C4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14" w15:restartNumberingAfterBreak="0">
    <w:nsid w:val="27D256B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2A8E448E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94ED1"/>
    <w:multiLevelType w:val="hybridMultilevel"/>
    <w:tmpl w:val="EE06F27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0B40B59"/>
    <w:multiLevelType w:val="hybridMultilevel"/>
    <w:tmpl w:val="08003270"/>
    <w:lvl w:ilvl="0" w:tplc="04090005">
      <w:start w:val="1"/>
      <w:numFmt w:val="bullet"/>
      <w:lvlText w:val=""/>
      <w:lvlJc w:val="left"/>
      <w:pPr>
        <w:ind w:left="285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14" w:hanging="360"/>
      </w:pPr>
      <w:rPr>
        <w:rFonts w:ascii="Wingdings" w:hAnsi="Wingdings" w:hint="default"/>
      </w:rPr>
    </w:lvl>
  </w:abstractNum>
  <w:abstractNum w:abstractNumId="19" w15:restartNumberingAfterBreak="0">
    <w:nsid w:val="43DC0AD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0" w15:restartNumberingAfterBreak="0">
    <w:nsid w:val="44BC0FF9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D1E467D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96270A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3E3C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25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D90789"/>
    <w:multiLevelType w:val="hybridMultilevel"/>
    <w:tmpl w:val="C1929CEC"/>
    <w:lvl w:ilvl="0" w:tplc="91B41D7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i w:val="0"/>
        <w:color w:val="D73329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16535"/>
    <w:multiLevelType w:val="hybridMultilevel"/>
    <w:tmpl w:val="BAC6AFCA"/>
    <w:lvl w:ilvl="0" w:tplc="815C1740">
      <w:start w:val="1"/>
      <w:numFmt w:val="bullet"/>
      <w:lvlText w:val=""/>
      <w:lvlJc w:val="left"/>
      <w:pPr>
        <w:ind w:left="2138" w:hanging="360"/>
      </w:pPr>
      <w:rPr>
        <w:rFonts w:ascii="Wingdings" w:hAnsi="Wingdings" w:hint="default"/>
        <w:color w:val="D73329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28" w15:restartNumberingAfterBreak="0">
    <w:nsid w:val="62AA6F64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58C7ABB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70223B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C65AEF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2" w15:restartNumberingAfterBreak="0">
    <w:nsid w:val="67F14D23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3" w15:restartNumberingAfterBreak="0">
    <w:nsid w:val="689161EB"/>
    <w:multiLevelType w:val="hybridMultilevel"/>
    <w:tmpl w:val="BB484FF0"/>
    <w:lvl w:ilvl="0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34" w15:restartNumberingAfterBreak="0">
    <w:nsid w:val="6B420DA6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6C990813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FC5379"/>
    <w:multiLevelType w:val="hybridMultilevel"/>
    <w:tmpl w:val="CFD229F0"/>
    <w:lvl w:ilvl="0" w:tplc="FFFFFFFF">
      <w:start w:val="1"/>
      <w:numFmt w:val="lowerLetter"/>
      <w:lvlText w:val="%1."/>
      <w:lvlJc w:val="left"/>
      <w:pPr>
        <w:ind w:left="2134" w:hanging="360"/>
      </w:pPr>
    </w:lvl>
    <w:lvl w:ilvl="1" w:tplc="FFFFFFFF" w:tentative="1">
      <w:start w:val="1"/>
      <w:numFmt w:val="lowerLetter"/>
      <w:lvlText w:val="%2."/>
      <w:lvlJc w:val="left"/>
      <w:pPr>
        <w:ind w:left="2854" w:hanging="360"/>
      </w:pPr>
    </w:lvl>
    <w:lvl w:ilvl="2" w:tplc="FFFFFFFF" w:tentative="1">
      <w:start w:val="1"/>
      <w:numFmt w:val="lowerRoman"/>
      <w:lvlText w:val="%3."/>
      <w:lvlJc w:val="right"/>
      <w:pPr>
        <w:ind w:left="3574" w:hanging="180"/>
      </w:pPr>
    </w:lvl>
    <w:lvl w:ilvl="3" w:tplc="FFFFFFFF" w:tentative="1">
      <w:start w:val="1"/>
      <w:numFmt w:val="decimal"/>
      <w:lvlText w:val="%4."/>
      <w:lvlJc w:val="left"/>
      <w:pPr>
        <w:ind w:left="4294" w:hanging="360"/>
      </w:pPr>
    </w:lvl>
    <w:lvl w:ilvl="4" w:tplc="FFFFFFFF" w:tentative="1">
      <w:start w:val="1"/>
      <w:numFmt w:val="lowerLetter"/>
      <w:lvlText w:val="%5."/>
      <w:lvlJc w:val="left"/>
      <w:pPr>
        <w:ind w:left="5014" w:hanging="360"/>
      </w:pPr>
    </w:lvl>
    <w:lvl w:ilvl="5" w:tplc="FFFFFFFF" w:tentative="1">
      <w:start w:val="1"/>
      <w:numFmt w:val="lowerRoman"/>
      <w:lvlText w:val="%6."/>
      <w:lvlJc w:val="right"/>
      <w:pPr>
        <w:ind w:left="5734" w:hanging="180"/>
      </w:pPr>
    </w:lvl>
    <w:lvl w:ilvl="6" w:tplc="FFFFFFFF" w:tentative="1">
      <w:start w:val="1"/>
      <w:numFmt w:val="decimal"/>
      <w:lvlText w:val="%7."/>
      <w:lvlJc w:val="left"/>
      <w:pPr>
        <w:ind w:left="6454" w:hanging="360"/>
      </w:pPr>
    </w:lvl>
    <w:lvl w:ilvl="7" w:tplc="FFFFFFFF" w:tentative="1">
      <w:start w:val="1"/>
      <w:numFmt w:val="lowerLetter"/>
      <w:lvlText w:val="%8."/>
      <w:lvlJc w:val="left"/>
      <w:pPr>
        <w:ind w:left="7174" w:hanging="360"/>
      </w:pPr>
    </w:lvl>
    <w:lvl w:ilvl="8" w:tplc="FFFFFFFF" w:tentative="1">
      <w:start w:val="1"/>
      <w:numFmt w:val="lowerRoman"/>
      <w:lvlText w:val="%9."/>
      <w:lvlJc w:val="right"/>
      <w:pPr>
        <w:ind w:left="7894" w:hanging="180"/>
      </w:pPr>
    </w:lvl>
  </w:abstractNum>
  <w:abstractNum w:abstractNumId="37" w15:restartNumberingAfterBreak="0">
    <w:nsid w:val="6DAB159D"/>
    <w:multiLevelType w:val="hybridMultilevel"/>
    <w:tmpl w:val="A0E600B2"/>
    <w:lvl w:ilvl="0" w:tplc="FFFFFFFF">
      <w:start w:val="1"/>
      <w:numFmt w:val="lowerRoman"/>
      <w:lvlText w:val="%1."/>
      <w:lvlJc w:val="right"/>
      <w:pPr>
        <w:ind w:left="216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6FEC7ABF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9031B0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94927A7"/>
    <w:multiLevelType w:val="hybridMultilevel"/>
    <w:tmpl w:val="D2CA11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163"/>
    <w:multiLevelType w:val="hybridMultilevel"/>
    <w:tmpl w:val="D2661A2E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5"/>
  </w:num>
  <w:num w:numId="3">
    <w:abstractNumId w:val="40"/>
  </w:num>
  <w:num w:numId="4">
    <w:abstractNumId w:val="39"/>
  </w:num>
  <w:num w:numId="5">
    <w:abstractNumId w:val="37"/>
  </w:num>
  <w:num w:numId="6">
    <w:abstractNumId w:val="22"/>
  </w:num>
  <w:num w:numId="7">
    <w:abstractNumId w:val="9"/>
  </w:num>
  <w:num w:numId="8">
    <w:abstractNumId w:val="14"/>
  </w:num>
  <w:num w:numId="9">
    <w:abstractNumId w:val="36"/>
  </w:num>
  <w:num w:numId="10">
    <w:abstractNumId w:val="3"/>
  </w:num>
  <w:num w:numId="11">
    <w:abstractNumId w:val="7"/>
  </w:num>
  <w:num w:numId="12">
    <w:abstractNumId w:val="38"/>
  </w:num>
  <w:num w:numId="13">
    <w:abstractNumId w:val="5"/>
  </w:num>
  <w:num w:numId="14">
    <w:abstractNumId w:val="34"/>
  </w:num>
  <w:num w:numId="15">
    <w:abstractNumId w:val="24"/>
  </w:num>
  <w:num w:numId="16">
    <w:abstractNumId w:val="31"/>
  </w:num>
  <w:num w:numId="17">
    <w:abstractNumId w:val="6"/>
  </w:num>
  <w:num w:numId="18">
    <w:abstractNumId w:val="19"/>
  </w:num>
  <w:num w:numId="19">
    <w:abstractNumId w:val="18"/>
  </w:num>
  <w:num w:numId="20">
    <w:abstractNumId w:val="13"/>
  </w:num>
  <w:num w:numId="21">
    <w:abstractNumId w:val="10"/>
  </w:num>
  <w:num w:numId="22">
    <w:abstractNumId w:val="20"/>
  </w:num>
  <w:num w:numId="23">
    <w:abstractNumId w:val="32"/>
  </w:num>
  <w:num w:numId="24">
    <w:abstractNumId w:val="17"/>
  </w:num>
  <w:num w:numId="25">
    <w:abstractNumId w:val="23"/>
  </w:num>
  <w:num w:numId="26">
    <w:abstractNumId w:val="29"/>
  </w:num>
  <w:num w:numId="27">
    <w:abstractNumId w:val="11"/>
  </w:num>
  <w:num w:numId="28">
    <w:abstractNumId w:val="27"/>
  </w:num>
  <w:num w:numId="29">
    <w:abstractNumId w:val="35"/>
  </w:num>
  <w:num w:numId="30">
    <w:abstractNumId w:val="1"/>
  </w:num>
  <w:num w:numId="31">
    <w:abstractNumId w:val="15"/>
  </w:num>
  <w:num w:numId="32">
    <w:abstractNumId w:val="21"/>
  </w:num>
  <w:num w:numId="33">
    <w:abstractNumId w:val="28"/>
  </w:num>
  <w:num w:numId="34">
    <w:abstractNumId w:val="41"/>
  </w:num>
  <w:num w:numId="35">
    <w:abstractNumId w:val="2"/>
  </w:num>
  <w:num w:numId="36">
    <w:abstractNumId w:val="30"/>
  </w:num>
  <w:num w:numId="37">
    <w:abstractNumId w:val="33"/>
  </w:num>
  <w:num w:numId="38">
    <w:abstractNumId w:val="8"/>
  </w:num>
  <w:num w:numId="39">
    <w:abstractNumId w:val="12"/>
  </w:num>
  <w:num w:numId="40">
    <w:abstractNumId w:val="16"/>
  </w:num>
  <w:num w:numId="41">
    <w:abstractNumId w:val="0"/>
  </w:num>
  <w:num w:numId="42">
    <w:abstractNumId w:val="2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NawFAPBxXWItAAAA"/>
  </w:docVars>
  <w:rsids>
    <w:rsidRoot w:val="002F29A7"/>
    <w:rsid w:val="00001665"/>
    <w:rsid w:val="00001EBE"/>
    <w:rsid w:val="000055D1"/>
    <w:rsid w:val="0001018C"/>
    <w:rsid w:val="00010283"/>
    <w:rsid w:val="00010459"/>
    <w:rsid w:val="00013528"/>
    <w:rsid w:val="00014A53"/>
    <w:rsid w:val="000212FF"/>
    <w:rsid w:val="00022837"/>
    <w:rsid w:val="00022BDA"/>
    <w:rsid w:val="00023C92"/>
    <w:rsid w:val="000246CC"/>
    <w:rsid w:val="000249A0"/>
    <w:rsid w:val="00024A03"/>
    <w:rsid w:val="00025A41"/>
    <w:rsid w:val="00026C9C"/>
    <w:rsid w:val="00027ED5"/>
    <w:rsid w:val="00031554"/>
    <w:rsid w:val="000316C7"/>
    <w:rsid w:val="00031839"/>
    <w:rsid w:val="00032DDA"/>
    <w:rsid w:val="00032E22"/>
    <w:rsid w:val="00035778"/>
    <w:rsid w:val="00035E6D"/>
    <w:rsid w:val="00036D91"/>
    <w:rsid w:val="0003741B"/>
    <w:rsid w:val="00037B77"/>
    <w:rsid w:val="0004039E"/>
    <w:rsid w:val="00040A6A"/>
    <w:rsid w:val="00041E98"/>
    <w:rsid w:val="000436C8"/>
    <w:rsid w:val="00051C0B"/>
    <w:rsid w:val="00053F79"/>
    <w:rsid w:val="0005497F"/>
    <w:rsid w:val="00055438"/>
    <w:rsid w:val="00055F5D"/>
    <w:rsid w:val="00056092"/>
    <w:rsid w:val="0005723F"/>
    <w:rsid w:val="000603D3"/>
    <w:rsid w:val="00061DE8"/>
    <w:rsid w:val="000640C9"/>
    <w:rsid w:val="000645D9"/>
    <w:rsid w:val="0006487B"/>
    <w:rsid w:val="000665E5"/>
    <w:rsid w:val="00070E4E"/>
    <w:rsid w:val="00070F21"/>
    <w:rsid w:val="00071008"/>
    <w:rsid w:val="00072AC1"/>
    <w:rsid w:val="00077810"/>
    <w:rsid w:val="00080FD0"/>
    <w:rsid w:val="00083E23"/>
    <w:rsid w:val="000848D4"/>
    <w:rsid w:val="0008630A"/>
    <w:rsid w:val="000911A1"/>
    <w:rsid w:val="00091257"/>
    <w:rsid w:val="000912A2"/>
    <w:rsid w:val="00091ECA"/>
    <w:rsid w:val="00092949"/>
    <w:rsid w:val="00094A63"/>
    <w:rsid w:val="000A1974"/>
    <w:rsid w:val="000A1F34"/>
    <w:rsid w:val="000A3F5E"/>
    <w:rsid w:val="000A4845"/>
    <w:rsid w:val="000A6417"/>
    <w:rsid w:val="000A6A51"/>
    <w:rsid w:val="000A782C"/>
    <w:rsid w:val="000B03AD"/>
    <w:rsid w:val="000B0B59"/>
    <w:rsid w:val="000B1555"/>
    <w:rsid w:val="000B26D5"/>
    <w:rsid w:val="000B2764"/>
    <w:rsid w:val="000C213D"/>
    <w:rsid w:val="000C2E09"/>
    <w:rsid w:val="000C4296"/>
    <w:rsid w:val="000C6D20"/>
    <w:rsid w:val="000C7F59"/>
    <w:rsid w:val="000D0D88"/>
    <w:rsid w:val="000D0DE9"/>
    <w:rsid w:val="000D57A6"/>
    <w:rsid w:val="000D59ED"/>
    <w:rsid w:val="000D64E2"/>
    <w:rsid w:val="000D65F9"/>
    <w:rsid w:val="000D67E6"/>
    <w:rsid w:val="000D7706"/>
    <w:rsid w:val="000E1191"/>
    <w:rsid w:val="000E1D7B"/>
    <w:rsid w:val="000E5FA0"/>
    <w:rsid w:val="000F27AD"/>
    <w:rsid w:val="000F4F2D"/>
    <w:rsid w:val="000F70CE"/>
    <w:rsid w:val="001058B1"/>
    <w:rsid w:val="00111E72"/>
    <w:rsid w:val="001163C1"/>
    <w:rsid w:val="00117A2D"/>
    <w:rsid w:val="001207F5"/>
    <w:rsid w:val="00123874"/>
    <w:rsid w:val="001241C5"/>
    <w:rsid w:val="0013280A"/>
    <w:rsid w:val="00134877"/>
    <w:rsid w:val="00134D42"/>
    <w:rsid w:val="00135BD5"/>
    <w:rsid w:val="00137721"/>
    <w:rsid w:val="001405A4"/>
    <w:rsid w:val="0014120D"/>
    <w:rsid w:val="001419E4"/>
    <w:rsid w:val="00142A7B"/>
    <w:rsid w:val="00143940"/>
    <w:rsid w:val="00143BEA"/>
    <w:rsid w:val="00144ACB"/>
    <w:rsid w:val="001460A6"/>
    <w:rsid w:val="0015104E"/>
    <w:rsid w:val="001514AF"/>
    <w:rsid w:val="00152369"/>
    <w:rsid w:val="00152515"/>
    <w:rsid w:val="001530B9"/>
    <w:rsid w:val="00154BA9"/>
    <w:rsid w:val="00155B4A"/>
    <w:rsid w:val="001600CB"/>
    <w:rsid w:val="00161CAC"/>
    <w:rsid w:val="00161F4A"/>
    <w:rsid w:val="00162390"/>
    <w:rsid w:val="00164AAD"/>
    <w:rsid w:val="00165806"/>
    <w:rsid w:val="00170189"/>
    <w:rsid w:val="00170DA6"/>
    <w:rsid w:val="00172950"/>
    <w:rsid w:val="00172D53"/>
    <w:rsid w:val="001818AB"/>
    <w:rsid w:val="00181C5B"/>
    <w:rsid w:val="00181E30"/>
    <w:rsid w:val="0018395A"/>
    <w:rsid w:val="0018397D"/>
    <w:rsid w:val="00184F4F"/>
    <w:rsid w:val="00185FEB"/>
    <w:rsid w:val="001944B2"/>
    <w:rsid w:val="00195540"/>
    <w:rsid w:val="001956B8"/>
    <w:rsid w:val="00197789"/>
    <w:rsid w:val="001A1865"/>
    <w:rsid w:val="001A216C"/>
    <w:rsid w:val="001A4146"/>
    <w:rsid w:val="001B3440"/>
    <w:rsid w:val="001B3F4E"/>
    <w:rsid w:val="001B4FBC"/>
    <w:rsid w:val="001C1B42"/>
    <w:rsid w:val="001C3AAF"/>
    <w:rsid w:val="001D04D8"/>
    <w:rsid w:val="001D1BC9"/>
    <w:rsid w:val="001D2717"/>
    <w:rsid w:val="001D3289"/>
    <w:rsid w:val="001D456C"/>
    <w:rsid w:val="001D51A0"/>
    <w:rsid w:val="001D79AE"/>
    <w:rsid w:val="001E077D"/>
    <w:rsid w:val="001E0BD0"/>
    <w:rsid w:val="001E322A"/>
    <w:rsid w:val="001E36CC"/>
    <w:rsid w:val="001E4D6E"/>
    <w:rsid w:val="001F02AF"/>
    <w:rsid w:val="001F28C0"/>
    <w:rsid w:val="001F44A7"/>
    <w:rsid w:val="001F762A"/>
    <w:rsid w:val="00200027"/>
    <w:rsid w:val="0020359C"/>
    <w:rsid w:val="00203985"/>
    <w:rsid w:val="00204745"/>
    <w:rsid w:val="00206096"/>
    <w:rsid w:val="002060DF"/>
    <w:rsid w:val="00207496"/>
    <w:rsid w:val="00207697"/>
    <w:rsid w:val="00212328"/>
    <w:rsid w:val="002151C8"/>
    <w:rsid w:val="00215ECF"/>
    <w:rsid w:val="00216938"/>
    <w:rsid w:val="002179AF"/>
    <w:rsid w:val="002225D2"/>
    <w:rsid w:val="0022640F"/>
    <w:rsid w:val="00227008"/>
    <w:rsid w:val="00227C09"/>
    <w:rsid w:val="00231D9A"/>
    <w:rsid w:val="00232131"/>
    <w:rsid w:val="002360D8"/>
    <w:rsid w:val="00236FC0"/>
    <w:rsid w:val="0023792E"/>
    <w:rsid w:val="002438E9"/>
    <w:rsid w:val="002459C7"/>
    <w:rsid w:val="00246F0A"/>
    <w:rsid w:val="002474F3"/>
    <w:rsid w:val="00250E2B"/>
    <w:rsid w:val="002517AB"/>
    <w:rsid w:val="002524F3"/>
    <w:rsid w:val="00255375"/>
    <w:rsid w:val="00255FB9"/>
    <w:rsid w:val="00260C94"/>
    <w:rsid w:val="00260CAD"/>
    <w:rsid w:val="00262DF3"/>
    <w:rsid w:val="002634D0"/>
    <w:rsid w:val="002637DA"/>
    <w:rsid w:val="002654E5"/>
    <w:rsid w:val="002663A6"/>
    <w:rsid w:val="002663F0"/>
    <w:rsid w:val="00267E6C"/>
    <w:rsid w:val="00270251"/>
    <w:rsid w:val="00271D75"/>
    <w:rsid w:val="00273BB9"/>
    <w:rsid w:val="002771BE"/>
    <w:rsid w:val="00277E37"/>
    <w:rsid w:val="00281197"/>
    <w:rsid w:val="00281577"/>
    <w:rsid w:val="00282CC6"/>
    <w:rsid w:val="00285DB3"/>
    <w:rsid w:val="00286E52"/>
    <w:rsid w:val="002900F4"/>
    <w:rsid w:val="00291368"/>
    <w:rsid w:val="002934C3"/>
    <w:rsid w:val="00294F86"/>
    <w:rsid w:val="002A22AD"/>
    <w:rsid w:val="002A2809"/>
    <w:rsid w:val="002A2B7C"/>
    <w:rsid w:val="002A2D37"/>
    <w:rsid w:val="002A3B61"/>
    <w:rsid w:val="002A4974"/>
    <w:rsid w:val="002A537F"/>
    <w:rsid w:val="002A6086"/>
    <w:rsid w:val="002A677E"/>
    <w:rsid w:val="002B1708"/>
    <w:rsid w:val="002C0F24"/>
    <w:rsid w:val="002C28CC"/>
    <w:rsid w:val="002C4A24"/>
    <w:rsid w:val="002C4A7C"/>
    <w:rsid w:val="002D181F"/>
    <w:rsid w:val="002D2332"/>
    <w:rsid w:val="002D4639"/>
    <w:rsid w:val="002D6C29"/>
    <w:rsid w:val="002E0876"/>
    <w:rsid w:val="002E3CE7"/>
    <w:rsid w:val="002F071C"/>
    <w:rsid w:val="002F1F52"/>
    <w:rsid w:val="002F29A7"/>
    <w:rsid w:val="002F3111"/>
    <w:rsid w:val="002F411E"/>
    <w:rsid w:val="002F4B08"/>
    <w:rsid w:val="002F5DD4"/>
    <w:rsid w:val="002F5E14"/>
    <w:rsid w:val="002F6B17"/>
    <w:rsid w:val="002F6D2B"/>
    <w:rsid w:val="00300081"/>
    <w:rsid w:val="00302CD4"/>
    <w:rsid w:val="00304377"/>
    <w:rsid w:val="00307D80"/>
    <w:rsid w:val="00314927"/>
    <w:rsid w:val="003152BE"/>
    <w:rsid w:val="003178E0"/>
    <w:rsid w:val="0031793B"/>
    <w:rsid w:val="00321379"/>
    <w:rsid w:val="00321AD8"/>
    <w:rsid w:val="00322150"/>
    <w:rsid w:val="00324B99"/>
    <w:rsid w:val="003261C6"/>
    <w:rsid w:val="00327531"/>
    <w:rsid w:val="00327B3A"/>
    <w:rsid w:val="003303D0"/>
    <w:rsid w:val="00331534"/>
    <w:rsid w:val="00331EC8"/>
    <w:rsid w:val="00333FA5"/>
    <w:rsid w:val="003355D5"/>
    <w:rsid w:val="00336563"/>
    <w:rsid w:val="00336B3A"/>
    <w:rsid w:val="00336B7F"/>
    <w:rsid w:val="0033773A"/>
    <w:rsid w:val="00337CFE"/>
    <w:rsid w:val="00340041"/>
    <w:rsid w:val="00342CF2"/>
    <w:rsid w:val="00344252"/>
    <w:rsid w:val="0034489D"/>
    <w:rsid w:val="0035096C"/>
    <w:rsid w:val="00350E90"/>
    <w:rsid w:val="00354247"/>
    <w:rsid w:val="0036146F"/>
    <w:rsid w:val="003624BC"/>
    <w:rsid w:val="0036534B"/>
    <w:rsid w:val="00370DC3"/>
    <w:rsid w:val="003717DE"/>
    <w:rsid w:val="00372C51"/>
    <w:rsid w:val="003743CF"/>
    <w:rsid w:val="003745C2"/>
    <w:rsid w:val="00374DD8"/>
    <w:rsid w:val="00375275"/>
    <w:rsid w:val="00376352"/>
    <w:rsid w:val="00381168"/>
    <w:rsid w:val="0038153D"/>
    <w:rsid w:val="00385C73"/>
    <w:rsid w:val="0039091D"/>
    <w:rsid w:val="00390F00"/>
    <w:rsid w:val="00391D77"/>
    <w:rsid w:val="00392499"/>
    <w:rsid w:val="00392577"/>
    <w:rsid w:val="0039482B"/>
    <w:rsid w:val="003961A3"/>
    <w:rsid w:val="003965CE"/>
    <w:rsid w:val="003A0969"/>
    <w:rsid w:val="003A162B"/>
    <w:rsid w:val="003A7022"/>
    <w:rsid w:val="003B1948"/>
    <w:rsid w:val="003B63F4"/>
    <w:rsid w:val="003B708F"/>
    <w:rsid w:val="003C1922"/>
    <w:rsid w:val="003C2A73"/>
    <w:rsid w:val="003C2A83"/>
    <w:rsid w:val="003C3D4E"/>
    <w:rsid w:val="003C46A3"/>
    <w:rsid w:val="003C4815"/>
    <w:rsid w:val="003C5EEA"/>
    <w:rsid w:val="003C794F"/>
    <w:rsid w:val="003D0FDC"/>
    <w:rsid w:val="003D120C"/>
    <w:rsid w:val="003D1A0F"/>
    <w:rsid w:val="003D41D0"/>
    <w:rsid w:val="003D71E1"/>
    <w:rsid w:val="003E1E32"/>
    <w:rsid w:val="003E5A30"/>
    <w:rsid w:val="003E73D8"/>
    <w:rsid w:val="003E7AE1"/>
    <w:rsid w:val="003F06E4"/>
    <w:rsid w:val="003F0D5F"/>
    <w:rsid w:val="003F29D9"/>
    <w:rsid w:val="003F323F"/>
    <w:rsid w:val="003F3BB9"/>
    <w:rsid w:val="003F695D"/>
    <w:rsid w:val="003F7051"/>
    <w:rsid w:val="003F7219"/>
    <w:rsid w:val="00405085"/>
    <w:rsid w:val="00405F31"/>
    <w:rsid w:val="004100C8"/>
    <w:rsid w:val="00410A61"/>
    <w:rsid w:val="00410C76"/>
    <w:rsid w:val="00411FCB"/>
    <w:rsid w:val="004120C0"/>
    <w:rsid w:val="00414274"/>
    <w:rsid w:val="00414BA1"/>
    <w:rsid w:val="00416589"/>
    <w:rsid w:val="00416F57"/>
    <w:rsid w:val="00420F23"/>
    <w:rsid w:val="00421E3C"/>
    <w:rsid w:val="0042717D"/>
    <w:rsid w:val="00427ABC"/>
    <w:rsid w:val="004305F9"/>
    <w:rsid w:val="004309F8"/>
    <w:rsid w:val="0043156A"/>
    <w:rsid w:val="00431928"/>
    <w:rsid w:val="004324BD"/>
    <w:rsid w:val="00432F6F"/>
    <w:rsid w:val="004350BA"/>
    <w:rsid w:val="004354D5"/>
    <w:rsid w:val="00437AE6"/>
    <w:rsid w:val="00440085"/>
    <w:rsid w:val="00446380"/>
    <w:rsid w:val="004465AC"/>
    <w:rsid w:val="00447045"/>
    <w:rsid w:val="00447DAB"/>
    <w:rsid w:val="004502A3"/>
    <w:rsid w:val="00450C68"/>
    <w:rsid w:val="0045396E"/>
    <w:rsid w:val="0045486B"/>
    <w:rsid w:val="0045551A"/>
    <w:rsid w:val="0045766A"/>
    <w:rsid w:val="00457B3A"/>
    <w:rsid w:val="00460109"/>
    <w:rsid w:val="00466E0B"/>
    <w:rsid w:val="00467457"/>
    <w:rsid w:val="00470441"/>
    <w:rsid w:val="00475A22"/>
    <w:rsid w:val="00476021"/>
    <w:rsid w:val="00476DEC"/>
    <w:rsid w:val="00477546"/>
    <w:rsid w:val="00477E40"/>
    <w:rsid w:val="004831EC"/>
    <w:rsid w:val="00483BC1"/>
    <w:rsid w:val="00484193"/>
    <w:rsid w:val="004866F1"/>
    <w:rsid w:val="004909A2"/>
    <w:rsid w:val="004A272C"/>
    <w:rsid w:val="004A2D29"/>
    <w:rsid w:val="004A31D0"/>
    <w:rsid w:val="004A5049"/>
    <w:rsid w:val="004A5B5D"/>
    <w:rsid w:val="004A7BDA"/>
    <w:rsid w:val="004B058C"/>
    <w:rsid w:val="004B1EDC"/>
    <w:rsid w:val="004B5CF1"/>
    <w:rsid w:val="004C00F1"/>
    <w:rsid w:val="004C71AF"/>
    <w:rsid w:val="004D061D"/>
    <w:rsid w:val="004D5AD2"/>
    <w:rsid w:val="004D6D09"/>
    <w:rsid w:val="004D6FF4"/>
    <w:rsid w:val="004D770D"/>
    <w:rsid w:val="004E151B"/>
    <w:rsid w:val="004E3825"/>
    <w:rsid w:val="004E3F7B"/>
    <w:rsid w:val="004E45F4"/>
    <w:rsid w:val="004E5BE9"/>
    <w:rsid w:val="004E5CE5"/>
    <w:rsid w:val="004E66C1"/>
    <w:rsid w:val="004F0270"/>
    <w:rsid w:val="004F152E"/>
    <w:rsid w:val="004F1EE2"/>
    <w:rsid w:val="004F2157"/>
    <w:rsid w:val="00500D1C"/>
    <w:rsid w:val="00501778"/>
    <w:rsid w:val="0050381F"/>
    <w:rsid w:val="00504CBF"/>
    <w:rsid w:val="00510DD7"/>
    <w:rsid w:val="00513638"/>
    <w:rsid w:val="00517DD8"/>
    <w:rsid w:val="00523207"/>
    <w:rsid w:val="00525CFF"/>
    <w:rsid w:val="00527ACF"/>
    <w:rsid w:val="00533388"/>
    <w:rsid w:val="005352D8"/>
    <w:rsid w:val="00535B7B"/>
    <w:rsid w:val="00536701"/>
    <w:rsid w:val="005402DA"/>
    <w:rsid w:val="0054178C"/>
    <w:rsid w:val="00542CB4"/>
    <w:rsid w:val="0054454A"/>
    <w:rsid w:val="00544ACE"/>
    <w:rsid w:val="00553F95"/>
    <w:rsid w:val="00555AE4"/>
    <w:rsid w:val="00556E65"/>
    <w:rsid w:val="005620D3"/>
    <w:rsid w:val="005636C9"/>
    <w:rsid w:val="00564732"/>
    <w:rsid w:val="00564D3A"/>
    <w:rsid w:val="00565A4C"/>
    <w:rsid w:val="00566CF5"/>
    <w:rsid w:val="00567AE4"/>
    <w:rsid w:val="00570DAC"/>
    <w:rsid w:val="00571C0D"/>
    <w:rsid w:val="0057374C"/>
    <w:rsid w:val="00574BDB"/>
    <w:rsid w:val="00574DD7"/>
    <w:rsid w:val="00577332"/>
    <w:rsid w:val="00580384"/>
    <w:rsid w:val="005804BE"/>
    <w:rsid w:val="00580AB8"/>
    <w:rsid w:val="0058167F"/>
    <w:rsid w:val="00581C46"/>
    <w:rsid w:val="005853AE"/>
    <w:rsid w:val="0058687F"/>
    <w:rsid w:val="0058689C"/>
    <w:rsid w:val="005903C7"/>
    <w:rsid w:val="0059179D"/>
    <w:rsid w:val="0059285E"/>
    <w:rsid w:val="00594AFE"/>
    <w:rsid w:val="00594B46"/>
    <w:rsid w:val="00594B59"/>
    <w:rsid w:val="00596CB9"/>
    <w:rsid w:val="00596EAE"/>
    <w:rsid w:val="005A1BC1"/>
    <w:rsid w:val="005A2621"/>
    <w:rsid w:val="005A354E"/>
    <w:rsid w:val="005A3677"/>
    <w:rsid w:val="005A5533"/>
    <w:rsid w:val="005A6420"/>
    <w:rsid w:val="005A6B9D"/>
    <w:rsid w:val="005A7F17"/>
    <w:rsid w:val="005B2CAE"/>
    <w:rsid w:val="005B56D5"/>
    <w:rsid w:val="005B69EF"/>
    <w:rsid w:val="005B7242"/>
    <w:rsid w:val="005B7720"/>
    <w:rsid w:val="005C3E59"/>
    <w:rsid w:val="005C5E4C"/>
    <w:rsid w:val="005C6211"/>
    <w:rsid w:val="005C6B3F"/>
    <w:rsid w:val="005C6C3E"/>
    <w:rsid w:val="005D1742"/>
    <w:rsid w:val="005D1883"/>
    <w:rsid w:val="005D41A9"/>
    <w:rsid w:val="005D427D"/>
    <w:rsid w:val="005D4DCC"/>
    <w:rsid w:val="005E19D2"/>
    <w:rsid w:val="005E289F"/>
    <w:rsid w:val="005F0474"/>
    <w:rsid w:val="005F4237"/>
    <w:rsid w:val="005F4DA3"/>
    <w:rsid w:val="005F672C"/>
    <w:rsid w:val="005F78C1"/>
    <w:rsid w:val="005F7E9A"/>
    <w:rsid w:val="0060042F"/>
    <w:rsid w:val="00600E12"/>
    <w:rsid w:val="00603281"/>
    <w:rsid w:val="00607F4E"/>
    <w:rsid w:val="006101BE"/>
    <w:rsid w:val="00610565"/>
    <w:rsid w:val="00611771"/>
    <w:rsid w:val="00611EB7"/>
    <w:rsid w:val="00616693"/>
    <w:rsid w:val="006173F5"/>
    <w:rsid w:val="006209DF"/>
    <w:rsid w:val="00621B53"/>
    <w:rsid w:val="0062445E"/>
    <w:rsid w:val="0062631C"/>
    <w:rsid w:val="006276CC"/>
    <w:rsid w:val="00634081"/>
    <w:rsid w:val="00634F3C"/>
    <w:rsid w:val="00635CDA"/>
    <w:rsid w:val="00636A69"/>
    <w:rsid w:val="006376C4"/>
    <w:rsid w:val="0064351A"/>
    <w:rsid w:val="00646180"/>
    <w:rsid w:val="00646A04"/>
    <w:rsid w:val="00646A99"/>
    <w:rsid w:val="006475D4"/>
    <w:rsid w:val="006512BE"/>
    <w:rsid w:val="00652917"/>
    <w:rsid w:val="00654B8B"/>
    <w:rsid w:val="006607DE"/>
    <w:rsid w:val="006611DA"/>
    <w:rsid w:val="006645F1"/>
    <w:rsid w:val="00667F8B"/>
    <w:rsid w:val="00673C61"/>
    <w:rsid w:val="00674598"/>
    <w:rsid w:val="00674CDA"/>
    <w:rsid w:val="00681A55"/>
    <w:rsid w:val="0068403C"/>
    <w:rsid w:val="00684140"/>
    <w:rsid w:val="006844C2"/>
    <w:rsid w:val="006850C1"/>
    <w:rsid w:val="006852DD"/>
    <w:rsid w:val="00687F58"/>
    <w:rsid w:val="00690432"/>
    <w:rsid w:val="00694462"/>
    <w:rsid w:val="006974C4"/>
    <w:rsid w:val="0069780C"/>
    <w:rsid w:val="006A2B02"/>
    <w:rsid w:val="006A3380"/>
    <w:rsid w:val="006A35AC"/>
    <w:rsid w:val="006A3EDD"/>
    <w:rsid w:val="006A3F3B"/>
    <w:rsid w:val="006A6FA2"/>
    <w:rsid w:val="006A6FB3"/>
    <w:rsid w:val="006B07BB"/>
    <w:rsid w:val="006B18BC"/>
    <w:rsid w:val="006B28D6"/>
    <w:rsid w:val="006B6485"/>
    <w:rsid w:val="006B6CDF"/>
    <w:rsid w:val="006C183F"/>
    <w:rsid w:val="006C23FF"/>
    <w:rsid w:val="006C4578"/>
    <w:rsid w:val="006C4A77"/>
    <w:rsid w:val="006C5623"/>
    <w:rsid w:val="006C6E94"/>
    <w:rsid w:val="006C7E64"/>
    <w:rsid w:val="006D2075"/>
    <w:rsid w:val="006D3CE3"/>
    <w:rsid w:val="006D622D"/>
    <w:rsid w:val="006D6C7F"/>
    <w:rsid w:val="006E06AD"/>
    <w:rsid w:val="006E0E6A"/>
    <w:rsid w:val="006E2F2A"/>
    <w:rsid w:val="006E5096"/>
    <w:rsid w:val="006E5ECA"/>
    <w:rsid w:val="006F28ED"/>
    <w:rsid w:val="00704A65"/>
    <w:rsid w:val="007054AF"/>
    <w:rsid w:val="0070649A"/>
    <w:rsid w:val="00707542"/>
    <w:rsid w:val="00711223"/>
    <w:rsid w:val="00712775"/>
    <w:rsid w:val="007127EC"/>
    <w:rsid w:val="00712A31"/>
    <w:rsid w:val="0071327D"/>
    <w:rsid w:val="00713C23"/>
    <w:rsid w:val="00714E53"/>
    <w:rsid w:val="00717BE7"/>
    <w:rsid w:val="0072092E"/>
    <w:rsid w:val="00720B1B"/>
    <w:rsid w:val="0072131F"/>
    <w:rsid w:val="007216A3"/>
    <w:rsid w:val="00721E9F"/>
    <w:rsid w:val="007225E2"/>
    <w:rsid w:val="007231B9"/>
    <w:rsid w:val="0072341D"/>
    <w:rsid w:val="00725D11"/>
    <w:rsid w:val="00726E7F"/>
    <w:rsid w:val="00730B38"/>
    <w:rsid w:val="0073427F"/>
    <w:rsid w:val="00734F8C"/>
    <w:rsid w:val="0074114D"/>
    <w:rsid w:val="007432C4"/>
    <w:rsid w:val="00744146"/>
    <w:rsid w:val="007471E2"/>
    <w:rsid w:val="00752D63"/>
    <w:rsid w:val="007533D5"/>
    <w:rsid w:val="007540C3"/>
    <w:rsid w:val="007541DC"/>
    <w:rsid w:val="0075536A"/>
    <w:rsid w:val="00755514"/>
    <w:rsid w:val="00760229"/>
    <w:rsid w:val="00764790"/>
    <w:rsid w:val="00765691"/>
    <w:rsid w:val="00767BC1"/>
    <w:rsid w:val="007720B0"/>
    <w:rsid w:val="0077356C"/>
    <w:rsid w:val="0078001A"/>
    <w:rsid w:val="00782980"/>
    <w:rsid w:val="00784349"/>
    <w:rsid w:val="00784422"/>
    <w:rsid w:val="00787F05"/>
    <w:rsid w:val="00790A77"/>
    <w:rsid w:val="00790D25"/>
    <w:rsid w:val="007939A8"/>
    <w:rsid w:val="00794B2A"/>
    <w:rsid w:val="007977B4"/>
    <w:rsid w:val="007A0D4A"/>
    <w:rsid w:val="007A1DE0"/>
    <w:rsid w:val="007B3208"/>
    <w:rsid w:val="007B6716"/>
    <w:rsid w:val="007C2723"/>
    <w:rsid w:val="007C2B11"/>
    <w:rsid w:val="007C38FE"/>
    <w:rsid w:val="007C6D90"/>
    <w:rsid w:val="007C6D94"/>
    <w:rsid w:val="007D13CF"/>
    <w:rsid w:val="007D1DFD"/>
    <w:rsid w:val="007D5BCE"/>
    <w:rsid w:val="007D6F0A"/>
    <w:rsid w:val="007D7523"/>
    <w:rsid w:val="007D77C0"/>
    <w:rsid w:val="007D7B9A"/>
    <w:rsid w:val="007E02A2"/>
    <w:rsid w:val="007E24E7"/>
    <w:rsid w:val="007E5297"/>
    <w:rsid w:val="007E5D9E"/>
    <w:rsid w:val="007E7B23"/>
    <w:rsid w:val="007F3604"/>
    <w:rsid w:val="007F7A23"/>
    <w:rsid w:val="008061A8"/>
    <w:rsid w:val="0080628A"/>
    <w:rsid w:val="00807897"/>
    <w:rsid w:val="00810DE2"/>
    <w:rsid w:val="00811FDE"/>
    <w:rsid w:val="0081235E"/>
    <w:rsid w:val="0081520E"/>
    <w:rsid w:val="00820E5B"/>
    <w:rsid w:val="0082248A"/>
    <w:rsid w:val="00826940"/>
    <w:rsid w:val="0083339D"/>
    <w:rsid w:val="00834C53"/>
    <w:rsid w:val="008360F3"/>
    <w:rsid w:val="00843CC8"/>
    <w:rsid w:val="00844440"/>
    <w:rsid w:val="0084479A"/>
    <w:rsid w:val="0084504D"/>
    <w:rsid w:val="00846E90"/>
    <w:rsid w:val="00851CBD"/>
    <w:rsid w:val="00855D07"/>
    <w:rsid w:val="00855FC8"/>
    <w:rsid w:val="00856299"/>
    <w:rsid w:val="008569CA"/>
    <w:rsid w:val="008616D3"/>
    <w:rsid w:val="00864121"/>
    <w:rsid w:val="00867B61"/>
    <w:rsid w:val="00867D18"/>
    <w:rsid w:val="0087007F"/>
    <w:rsid w:val="0087045D"/>
    <w:rsid w:val="00872E6E"/>
    <w:rsid w:val="00874D2A"/>
    <w:rsid w:val="00875075"/>
    <w:rsid w:val="00880393"/>
    <w:rsid w:val="00880CFC"/>
    <w:rsid w:val="0088239C"/>
    <w:rsid w:val="00882844"/>
    <w:rsid w:val="00882C47"/>
    <w:rsid w:val="00883AC9"/>
    <w:rsid w:val="00884616"/>
    <w:rsid w:val="00885F31"/>
    <w:rsid w:val="00886AFF"/>
    <w:rsid w:val="00887DA4"/>
    <w:rsid w:val="00895078"/>
    <w:rsid w:val="008A120A"/>
    <w:rsid w:val="008A2282"/>
    <w:rsid w:val="008A366D"/>
    <w:rsid w:val="008A4560"/>
    <w:rsid w:val="008A5484"/>
    <w:rsid w:val="008A77B6"/>
    <w:rsid w:val="008A7A8F"/>
    <w:rsid w:val="008B1FF7"/>
    <w:rsid w:val="008B2E7F"/>
    <w:rsid w:val="008B3338"/>
    <w:rsid w:val="008B4530"/>
    <w:rsid w:val="008C05AB"/>
    <w:rsid w:val="008C2A27"/>
    <w:rsid w:val="008C4D0B"/>
    <w:rsid w:val="008C650B"/>
    <w:rsid w:val="008C68C0"/>
    <w:rsid w:val="008C6C99"/>
    <w:rsid w:val="008C7244"/>
    <w:rsid w:val="008D3807"/>
    <w:rsid w:val="008D4457"/>
    <w:rsid w:val="008D6E57"/>
    <w:rsid w:val="008E09A3"/>
    <w:rsid w:val="008E13B8"/>
    <w:rsid w:val="008E23AF"/>
    <w:rsid w:val="008E2E65"/>
    <w:rsid w:val="008E3D49"/>
    <w:rsid w:val="008F0473"/>
    <w:rsid w:val="008F1B01"/>
    <w:rsid w:val="008F5096"/>
    <w:rsid w:val="008F53C3"/>
    <w:rsid w:val="009005FF"/>
    <w:rsid w:val="00900F84"/>
    <w:rsid w:val="00903F8D"/>
    <w:rsid w:val="009041C9"/>
    <w:rsid w:val="00905C74"/>
    <w:rsid w:val="0091028B"/>
    <w:rsid w:val="0091293D"/>
    <w:rsid w:val="00916F62"/>
    <w:rsid w:val="009175A1"/>
    <w:rsid w:val="00921A4F"/>
    <w:rsid w:val="00924ED2"/>
    <w:rsid w:val="00925C4A"/>
    <w:rsid w:val="00926BF3"/>
    <w:rsid w:val="0092792C"/>
    <w:rsid w:val="009328F9"/>
    <w:rsid w:val="00932EB9"/>
    <w:rsid w:val="0093518B"/>
    <w:rsid w:val="00935A67"/>
    <w:rsid w:val="00936B32"/>
    <w:rsid w:val="0093765C"/>
    <w:rsid w:val="0094025D"/>
    <w:rsid w:val="009426FE"/>
    <w:rsid w:val="00944899"/>
    <w:rsid w:val="00946947"/>
    <w:rsid w:val="00946BF6"/>
    <w:rsid w:val="00951525"/>
    <w:rsid w:val="00951D36"/>
    <w:rsid w:val="00952A69"/>
    <w:rsid w:val="00954504"/>
    <w:rsid w:val="00954872"/>
    <w:rsid w:val="00954A55"/>
    <w:rsid w:val="00955A20"/>
    <w:rsid w:val="0095619C"/>
    <w:rsid w:val="00956450"/>
    <w:rsid w:val="00957E22"/>
    <w:rsid w:val="00963D44"/>
    <w:rsid w:val="00965696"/>
    <w:rsid w:val="00965F5B"/>
    <w:rsid w:val="00966357"/>
    <w:rsid w:val="00971458"/>
    <w:rsid w:val="009734E5"/>
    <w:rsid w:val="009743F0"/>
    <w:rsid w:val="009779FF"/>
    <w:rsid w:val="009812E3"/>
    <w:rsid w:val="009813AC"/>
    <w:rsid w:val="00982BD0"/>
    <w:rsid w:val="00982CBE"/>
    <w:rsid w:val="00982E03"/>
    <w:rsid w:val="00982ED1"/>
    <w:rsid w:val="009857AD"/>
    <w:rsid w:val="009905B3"/>
    <w:rsid w:val="00990A5B"/>
    <w:rsid w:val="0099146C"/>
    <w:rsid w:val="0099405E"/>
    <w:rsid w:val="0099479C"/>
    <w:rsid w:val="009948DE"/>
    <w:rsid w:val="009954EA"/>
    <w:rsid w:val="009972E5"/>
    <w:rsid w:val="00997FF6"/>
    <w:rsid w:val="009A25BD"/>
    <w:rsid w:val="009A2B5F"/>
    <w:rsid w:val="009A38C6"/>
    <w:rsid w:val="009A4494"/>
    <w:rsid w:val="009A7C2A"/>
    <w:rsid w:val="009B02AE"/>
    <w:rsid w:val="009B14E9"/>
    <w:rsid w:val="009B3D69"/>
    <w:rsid w:val="009C08A4"/>
    <w:rsid w:val="009C0F87"/>
    <w:rsid w:val="009C4578"/>
    <w:rsid w:val="009C6561"/>
    <w:rsid w:val="009D0776"/>
    <w:rsid w:val="009D07A8"/>
    <w:rsid w:val="009D1089"/>
    <w:rsid w:val="009D55B4"/>
    <w:rsid w:val="009D68DE"/>
    <w:rsid w:val="009E3DA5"/>
    <w:rsid w:val="009E56F6"/>
    <w:rsid w:val="009E5725"/>
    <w:rsid w:val="009E6106"/>
    <w:rsid w:val="009F077F"/>
    <w:rsid w:val="009F093C"/>
    <w:rsid w:val="009F23BA"/>
    <w:rsid w:val="009F417C"/>
    <w:rsid w:val="00A011CA"/>
    <w:rsid w:val="00A02C93"/>
    <w:rsid w:val="00A057BE"/>
    <w:rsid w:val="00A07AED"/>
    <w:rsid w:val="00A100DF"/>
    <w:rsid w:val="00A113A6"/>
    <w:rsid w:val="00A11D73"/>
    <w:rsid w:val="00A12516"/>
    <w:rsid w:val="00A1410E"/>
    <w:rsid w:val="00A1429D"/>
    <w:rsid w:val="00A15720"/>
    <w:rsid w:val="00A17405"/>
    <w:rsid w:val="00A2189D"/>
    <w:rsid w:val="00A25557"/>
    <w:rsid w:val="00A26101"/>
    <w:rsid w:val="00A26AE5"/>
    <w:rsid w:val="00A312BE"/>
    <w:rsid w:val="00A32897"/>
    <w:rsid w:val="00A3355D"/>
    <w:rsid w:val="00A33E29"/>
    <w:rsid w:val="00A340DB"/>
    <w:rsid w:val="00A40AB9"/>
    <w:rsid w:val="00A42210"/>
    <w:rsid w:val="00A42D8A"/>
    <w:rsid w:val="00A44F2D"/>
    <w:rsid w:val="00A45888"/>
    <w:rsid w:val="00A46867"/>
    <w:rsid w:val="00A525B7"/>
    <w:rsid w:val="00A534E5"/>
    <w:rsid w:val="00A53F70"/>
    <w:rsid w:val="00A57693"/>
    <w:rsid w:val="00A57B4E"/>
    <w:rsid w:val="00A602C4"/>
    <w:rsid w:val="00A6692B"/>
    <w:rsid w:val="00A70994"/>
    <w:rsid w:val="00A71D4C"/>
    <w:rsid w:val="00A72C35"/>
    <w:rsid w:val="00A73F57"/>
    <w:rsid w:val="00A7493A"/>
    <w:rsid w:val="00A752F1"/>
    <w:rsid w:val="00A77C10"/>
    <w:rsid w:val="00A77E0D"/>
    <w:rsid w:val="00A81EBF"/>
    <w:rsid w:val="00A8476B"/>
    <w:rsid w:val="00A85A6A"/>
    <w:rsid w:val="00A86288"/>
    <w:rsid w:val="00A87912"/>
    <w:rsid w:val="00A9188F"/>
    <w:rsid w:val="00A92A20"/>
    <w:rsid w:val="00A93E09"/>
    <w:rsid w:val="00A94463"/>
    <w:rsid w:val="00A95CF3"/>
    <w:rsid w:val="00A96D1A"/>
    <w:rsid w:val="00AA1498"/>
    <w:rsid w:val="00AA27B1"/>
    <w:rsid w:val="00AA2E7B"/>
    <w:rsid w:val="00AB2380"/>
    <w:rsid w:val="00AB25FD"/>
    <w:rsid w:val="00AB33B3"/>
    <w:rsid w:val="00AB5358"/>
    <w:rsid w:val="00AC11B3"/>
    <w:rsid w:val="00AC2016"/>
    <w:rsid w:val="00AC270F"/>
    <w:rsid w:val="00AC2D98"/>
    <w:rsid w:val="00AD1685"/>
    <w:rsid w:val="00AD26F5"/>
    <w:rsid w:val="00AD3A6E"/>
    <w:rsid w:val="00AD68B2"/>
    <w:rsid w:val="00AE1954"/>
    <w:rsid w:val="00AE1CAF"/>
    <w:rsid w:val="00AE20D9"/>
    <w:rsid w:val="00AE2220"/>
    <w:rsid w:val="00AE3CC5"/>
    <w:rsid w:val="00AE6067"/>
    <w:rsid w:val="00AE719F"/>
    <w:rsid w:val="00AF0ED4"/>
    <w:rsid w:val="00B0236D"/>
    <w:rsid w:val="00B03E33"/>
    <w:rsid w:val="00B04998"/>
    <w:rsid w:val="00B059EF"/>
    <w:rsid w:val="00B05BE7"/>
    <w:rsid w:val="00B10C19"/>
    <w:rsid w:val="00B10E87"/>
    <w:rsid w:val="00B113D3"/>
    <w:rsid w:val="00B12E8B"/>
    <w:rsid w:val="00B13605"/>
    <w:rsid w:val="00B1616B"/>
    <w:rsid w:val="00B1645A"/>
    <w:rsid w:val="00B21005"/>
    <w:rsid w:val="00B219E5"/>
    <w:rsid w:val="00B21D93"/>
    <w:rsid w:val="00B2215F"/>
    <w:rsid w:val="00B23EAE"/>
    <w:rsid w:val="00B24719"/>
    <w:rsid w:val="00B25313"/>
    <w:rsid w:val="00B26548"/>
    <w:rsid w:val="00B27149"/>
    <w:rsid w:val="00B30ED1"/>
    <w:rsid w:val="00B31382"/>
    <w:rsid w:val="00B345AB"/>
    <w:rsid w:val="00B346CD"/>
    <w:rsid w:val="00B411A9"/>
    <w:rsid w:val="00B4322F"/>
    <w:rsid w:val="00B4421B"/>
    <w:rsid w:val="00B44909"/>
    <w:rsid w:val="00B454F3"/>
    <w:rsid w:val="00B45771"/>
    <w:rsid w:val="00B47C92"/>
    <w:rsid w:val="00B508EA"/>
    <w:rsid w:val="00B522EC"/>
    <w:rsid w:val="00B52831"/>
    <w:rsid w:val="00B54294"/>
    <w:rsid w:val="00B570A0"/>
    <w:rsid w:val="00B57D16"/>
    <w:rsid w:val="00B60B57"/>
    <w:rsid w:val="00B61467"/>
    <w:rsid w:val="00B625DB"/>
    <w:rsid w:val="00B62907"/>
    <w:rsid w:val="00B637EF"/>
    <w:rsid w:val="00B6481D"/>
    <w:rsid w:val="00B665F5"/>
    <w:rsid w:val="00B67876"/>
    <w:rsid w:val="00B7099D"/>
    <w:rsid w:val="00B71967"/>
    <w:rsid w:val="00B73F31"/>
    <w:rsid w:val="00B758F1"/>
    <w:rsid w:val="00B764BC"/>
    <w:rsid w:val="00B766E4"/>
    <w:rsid w:val="00B80572"/>
    <w:rsid w:val="00B83B2E"/>
    <w:rsid w:val="00B84DD6"/>
    <w:rsid w:val="00B87DCB"/>
    <w:rsid w:val="00B9271E"/>
    <w:rsid w:val="00B93590"/>
    <w:rsid w:val="00B9532D"/>
    <w:rsid w:val="00B963BC"/>
    <w:rsid w:val="00B979C9"/>
    <w:rsid w:val="00BA17D2"/>
    <w:rsid w:val="00BA3C7F"/>
    <w:rsid w:val="00BA45D4"/>
    <w:rsid w:val="00BA49B9"/>
    <w:rsid w:val="00BB0972"/>
    <w:rsid w:val="00BB0F9C"/>
    <w:rsid w:val="00BB25B3"/>
    <w:rsid w:val="00BB2F5D"/>
    <w:rsid w:val="00BB31C2"/>
    <w:rsid w:val="00BB4463"/>
    <w:rsid w:val="00BB4C12"/>
    <w:rsid w:val="00BB4D51"/>
    <w:rsid w:val="00BB529E"/>
    <w:rsid w:val="00BB5C13"/>
    <w:rsid w:val="00BB6C02"/>
    <w:rsid w:val="00BC08A7"/>
    <w:rsid w:val="00BC08C2"/>
    <w:rsid w:val="00BC6C24"/>
    <w:rsid w:val="00BD0D79"/>
    <w:rsid w:val="00BD205F"/>
    <w:rsid w:val="00BD3C2D"/>
    <w:rsid w:val="00BD442A"/>
    <w:rsid w:val="00BD44D8"/>
    <w:rsid w:val="00BD4DF6"/>
    <w:rsid w:val="00BD5BFE"/>
    <w:rsid w:val="00BE73CF"/>
    <w:rsid w:val="00BF03E8"/>
    <w:rsid w:val="00BF36E0"/>
    <w:rsid w:val="00BF3C5F"/>
    <w:rsid w:val="00BF588B"/>
    <w:rsid w:val="00BF636A"/>
    <w:rsid w:val="00BF6E9B"/>
    <w:rsid w:val="00BF7D57"/>
    <w:rsid w:val="00C00844"/>
    <w:rsid w:val="00C01963"/>
    <w:rsid w:val="00C02BE1"/>
    <w:rsid w:val="00C04052"/>
    <w:rsid w:val="00C1134E"/>
    <w:rsid w:val="00C117E8"/>
    <w:rsid w:val="00C11B62"/>
    <w:rsid w:val="00C11F36"/>
    <w:rsid w:val="00C120FB"/>
    <w:rsid w:val="00C15220"/>
    <w:rsid w:val="00C16EC0"/>
    <w:rsid w:val="00C17371"/>
    <w:rsid w:val="00C20645"/>
    <w:rsid w:val="00C22AD3"/>
    <w:rsid w:val="00C22DA5"/>
    <w:rsid w:val="00C256DB"/>
    <w:rsid w:val="00C272E7"/>
    <w:rsid w:val="00C302AF"/>
    <w:rsid w:val="00C31451"/>
    <w:rsid w:val="00C32A32"/>
    <w:rsid w:val="00C32FA3"/>
    <w:rsid w:val="00C37652"/>
    <w:rsid w:val="00C43432"/>
    <w:rsid w:val="00C4356B"/>
    <w:rsid w:val="00C45529"/>
    <w:rsid w:val="00C47EDA"/>
    <w:rsid w:val="00C50A20"/>
    <w:rsid w:val="00C52EA8"/>
    <w:rsid w:val="00C56B85"/>
    <w:rsid w:val="00C57358"/>
    <w:rsid w:val="00C6032C"/>
    <w:rsid w:val="00C605E0"/>
    <w:rsid w:val="00C60881"/>
    <w:rsid w:val="00C623A8"/>
    <w:rsid w:val="00C667AC"/>
    <w:rsid w:val="00C6763F"/>
    <w:rsid w:val="00C71633"/>
    <w:rsid w:val="00C72427"/>
    <w:rsid w:val="00C7379A"/>
    <w:rsid w:val="00C74DEF"/>
    <w:rsid w:val="00C75F66"/>
    <w:rsid w:val="00C80E3F"/>
    <w:rsid w:val="00C827B8"/>
    <w:rsid w:val="00C85D98"/>
    <w:rsid w:val="00C90300"/>
    <w:rsid w:val="00C92964"/>
    <w:rsid w:val="00CA2C59"/>
    <w:rsid w:val="00CA2D90"/>
    <w:rsid w:val="00CA4CB3"/>
    <w:rsid w:val="00CA56C6"/>
    <w:rsid w:val="00CA75D1"/>
    <w:rsid w:val="00CB00F0"/>
    <w:rsid w:val="00CB0142"/>
    <w:rsid w:val="00CB0E74"/>
    <w:rsid w:val="00CB172C"/>
    <w:rsid w:val="00CB1FCC"/>
    <w:rsid w:val="00CB6B09"/>
    <w:rsid w:val="00CC3DA6"/>
    <w:rsid w:val="00CC46FB"/>
    <w:rsid w:val="00CC4881"/>
    <w:rsid w:val="00CC4ACD"/>
    <w:rsid w:val="00CC763A"/>
    <w:rsid w:val="00CD1AE0"/>
    <w:rsid w:val="00CD3C1C"/>
    <w:rsid w:val="00CD5243"/>
    <w:rsid w:val="00CE0017"/>
    <w:rsid w:val="00CE4173"/>
    <w:rsid w:val="00CE6C92"/>
    <w:rsid w:val="00CE727C"/>
    <w:rsid w:val="00CE7337"/>
    <w:rsid w:val="00CF06DA"/>
    <w:rsid w:val="00CF2171"/>
    <w:rsid w:val="00CF2213"/>
    <w:rsid w:val="00CF22B1"/>
    <w:rsid w:val="00CF2368"/>
    <w:rsid w:val="00CF317E"/>
    <w:rsid w:val="00CF3CA3"/>
    <w:rsid w:val="00CF48B1"/>
    <w:rsid w:val="00CF5E33"/>
    <w:rsid w:val="00CF5E94"/>
    <w:rsid w:val="00CF69A4"/>
    <w:rsid w:val="00CF7A0E"/>
    <w:rsid w:val="00CF7CDD"/>
    <w:rsid w:val="00D02961"/>
    <w:rsid w:val="00D029C5"/>
    <w:rsid w:val="00D03554"/>
    <w:rsid w:val="00D03EDD"/>
    <w:rsid w:val="00D053A1"/>
    <w:rsid w:val="00D07759"/>
    <w:rsid w:val="00D110BC"/>
    <w:rsid w:val="00D1188A"/>
    <w:rsid w:val="00D12D6B"/>
    <w:rsid w:val="00D13431"/>
    <w:rsid w:val="00D13E1C"/>
    <w:rsid w:val="00D15198"/>
    <w:rsid w:val="00D15AD7"/>
    <w:rsid w:val="00D2001E"/>
    <w:rsid w:val="00D23E13"/>
    <w:rsid w:val="00D25DF2"/>
    <w:rsid w:val="00D262B0"/>
    <w:rsid w:val="00D30C4B"/>
    <w:rsid w:val="00D316B4"/>
    <w:rsid w:val="00D3402E"/>
    <w:rsid w:val="00D36CD9"/>
    <w:rsid w:val="00D372A7"/>
    <w:rsid w:val="00D37571"/>
    <w:rsid w:val="00D37834"/>
    <w:rsid w:val="00D431B2"/>
    <w:rsid w:val="00D4371F"/>
    <w:rsid w:val="00D456F4"/>
    <w:rsid w:val="00D46E6E"/>
    <w:rsid w:val="00D46E73"/>
    <w:rsid w:val="00D50609"/>
    <w:rsid w:val="00D51A40"/>
    <w:rsid w:val="00D52E6A"/>
    <w:rsid w:val="00D5308B"/>
    <w:rsid w:val="00D5561F"/>
    <w:rsid w:val="00D60E50"/>
    <w:rsid w:val="00D6135D"/>
    <w:rsid w:val="00D613DA"/>
    <w:rsid w:val="00D63CD0"/>
    <w:rsid w:val="00D63D7E"/>
    <w:rsid w:val="00D645BA"/>
    <w:rsid w:val="00D67B8B"/>
    <w:rsid w:val="00D71F54"/>
    <w:rsid w:val="00D71FB3"/>
    <w:rsid w:val="00D74BD2"/>
    <w:rsid w:val="00D76BC2"/>
    <w:rsid w:val="00D80219"/>
    <w:rsid w:val="00D869E1"/>
    <w:rsid w:val="00D87261"/>
    <w:rsid w:val="00D8741E"/>
    <w:rsid w:val="00D91D90"/>
    <w:rsid w:val="00D927F7"/>
    <w:rsid w:val="00D92F5B"/>
    <w:rsid w:val="00D9399A"/>
    <w:rsid w:val="00D95916"/>
    <w:rsid w:val="00DA2DC4"/>
    <w:rsid w:val="00DA3455"/>
    <w:rsid w:val="00DA4F9C"/>
    <w:rsid w:val="00DA72C5"/>
    <w:rsid w:val="00DB00C9"/>
    <w:rsid w:val="00DB0E6E"/>
    <w:rsid w:val="00DB259E"/>
    <w:rsid w:val="00DB2C2C"/>
    <w:rsid w:val="00DB4966"/>
    <w:rsid w:val="00DB6F10"/>
    <w:rsid w:val="00DB7843"/>
    <w:rsid w:val="00DC079A"/>
    <w:rsid w:val="00DC4406"/>
    <w:rsid w:val="00DD09AD"/>
    <w:rsid w:val="00DD10D7"/>
    <w:rsid w:val="00DD1B96"/>
    <w:rsid w:val="00DD577A"/>
    <w:rsid w:val="00DD7D14"/>
    <w:rsid w:val="00DF0247"/>
    <w:rsid w:val="00DF40A5"/>
    <w:rsid w:val="00DF5B48"/>
    <w:rsid w:val="00DF69D7"/>
    <w:rsid w:val="00E00850"/>
    <w:rsid w:val="00E04847"/>
    <w:rsid w:val="00E052C1"/>
    <w:rsid w:val="00E05C01"/>
    <w:rsid w:val="00E066BD"/>
    <w:rsid w:val="00E06D9B"/>
    <w:rsid w:val="00E12640"/>
    <w:rsid w:val="00E12CB4"/>
    <w:rsid w:val="00E143C3"/>
    <w:rsid w:val="00E16145"/>
    <w:rsid w:val="00E16BCE"/>
    <w:rsid w:val="00E214A0"/>
    <w:rsid w:val="00E229BB"/>
    <w:rsid w:val="00E230C7"/>
    <w:rsid w:val="00E25721"/>
    <w:rsid w:val="00E25AC7"/>
    <w:rsid w:val="00E25E3A"/>
    <w:rsid w:val="00E262EB"/>
    <w:rsid w:val="00E327B3"/>
    <w:rsid w:val="00E4141D"/>
    <w:rsid w:val="00E46715"/>
    <w:rsid w:val="00E47D9E"/>
    <w:rsid w:val="00E548AF"/>
    <w:rsid w:val="00E56D5B"/>
    <w:rsid w:val="00E60D23"/>
    <w:rsid w:val="00E6159E"/>
    <w:rsid w:val="00E62B35"/>
    <w:rsid w:val="00E63225"/>
    <w:rsid w:val="00E672A6"/>
    <w:rsid w:val="00E7069A"/>
    <w:rsid w:val="00E71CC0"/>
    <w:rsid w:val="00E81488"/>
    <w:rsid w:val="00E83677"/>
    <w:rsid w:val="00E908B5"/>
    <w:rsid w:val="00E90FBC"/>
    <w:rsid w:val="00E91568"/>
    <w:rsid w:val="00E91924"/>
    <w:rsid w:val="00E91D0D"/>
    <w:rsid w:val="00E94CEC"/>
    <w:rsid w:val="00E9556F"/>
    <w:rsid w:val="00E95A6C"/>
    <w:rsid w:val="00E9740F"/>
    <w:rsid w:val="00EA07BB"/>
    <w:rsid w:val="00EA163C"/>
    <w:rsid w:val="00EA44D7"/>
    <w:rsid w:val="00EA4B88"/>
    <w:rsid w:val="00EA610C"/>
    <w:rsid w:val="00EA690D"/>
    <w:rsid w:val="00EA6EBB"/>
    <w:rsid w:val="00EB27C9"/>
    <w:rsid w:val="00EB4C20"/>
    <w:rsid w:val="00EB52D8"/>
    <w:rsid w:val="00EB54F4"/>
    <w:rsid w:val="00EB5E18"/>
    <w:rsid w:val="00EB7C19"/>
    <w:rsid w:val="00EC5F2C"/>
    <w:rsid w:val="00EC60E0"/>
    <w:rsid w:val="00ED1548"/>
    <w:rsid w:val="00ED38D6"/>
    <w:rsid w:val="00EE0A40"/>
    <w:rsid w:val="00EE1D47"/>
    <w:rsid w:val="00EE50DD"/>
    <w:rsid w:val="00EE573D"/>
    <w:rsid w:val="00EE67CF"/>
    <w:rsid w:val="00EE6EFF"/>
    <w:rsid w:val="00EE74E9"/>
    <w:rsid w:val="00EF0F3A"/>
    <w:rsid w:val="00EF4CE5"/>
    <w:rsid w:val="00EF6CF8"/>
    <w:rsid w:val="00F00F71"/>
    <w:rsid w:val="00F0402B"/>
    <w:rsid w:val="00F04696"/>
    <w:rsid w:val="00F0491A"/>
    <w:rsid w:val="00F05EC1"/>
    <w:rsid w:val="00F071B1"/>
    <w:rsid w:val="00F11E85"/>
    <w:rsid w:val="00F12C2E"/>
    <w:rsid w:val="00F12F1D"/>
    <w:rsid w:val="00F16790"/>
    <w:rsid w:val="00F16843"/>
    <w:rsid w:val="00F222D4"/>
    <w:rsid w:val="00F255F0"/>
    <w:rsid w:val="00F26940"/>
    <w:rsid w:val="00F31EB6"/>
    <w:rsid w:val="00F359FD"/>
    <w:rsid w:val="00F365EC"/>
    <w:rsid w:val="00F41C4C"/>
    <w:rsid w:val="00F424D5"/>
    <w:rsid w:val="00F42B70"/>
    <w:rsid w:val="00F44FD6"/>
    <w:rsid w:val="00F45BD1"/>
    <w:rsid w:val="00F4637C"/>
    <w:rsid w:val="00F47BFE"/>
    <w:rsid w:val="00F50845"/>
    <w:rsid w:val="00F55ADD"/>
    <w:rsid w:val="00F577BE"/>
    <w:rsid w:val="00F57A52"/>
    <w:rsid w:val="00F61459"/>
    <w:rsid w:val="00F61823"/>
    <w:rsid w:val="00F635EB"/>
    <w:rsid w:val="00F63B4C"/>
    <w:rsid w:val="00F63EE0"/>
    <w:rsid w:val="00F668ED"/>
    <w:rsid w:val="00F67DE1"/>
    <w:rsid w:val="00F70EE6"/>
    <w:rsid w:val="00F752B9"/>
    <w:rsid w:val="00F75695"/>
    <w:rsid w:val="00F75D55"/>
    <w:rsid w:val="00F80FE0"/>
    <w:rsid w:val="00F85B12"/>
    <w:rsid w:val="00F9423E"/>
    <w:rsid w:val="00F95492"/>
    <w:rsid w:val="00F976FA"/>
    <w:rsid w:val="00FA0F82"/>
    <w:rsid w:val="00FA1A87"/>
    <w:rsid w:val="00FA2D2D"/>
    <w:rsid w:val="00FA56DF"/>
    <w:rsid w:val="00FA62BE"/>
    <w:rsid w:val="00FA6FD4"/>
    <w:rsid w:val="00FB21A6"/>
    <w:rsid w:val="00FB2CD7"/>
    <w:rsid w:val="00FB5288"/>
    <w:rsid w:val="00FB540C"/>
    <w:rsid w:val="00FB666D"/>
    <w:rsid w:val="00FB6D00"/>
    <w:rsid w:val="00FB6EF4"/>
    <w:rsid w:val="00FC1524"/>
    <w:rsid w:val="00FC3583"/>
    <w:rsid w:val="00FC59C4"/>
    <w:rsid w:val="00FC6381"/>
    <w:rsid w:val="00FC6BAD"/>
    <w:rsid w:val="00FD0B2C"/>
    <w:rsid w:val="00FD273D"/>
    <w:rsid w:val="00FD3ADB"/>
    <w:rsid w:val="00FD418F"/>
    <w:rsid w:val="00FD6D31"/>
    <w:rsid w:val="00FD77FB"/>
    <w:rsid w:val="00FE0C34"/>
    <w:rsid w:val="00FE5D4E"/>
    <w:rsid w:val="00FE7331"/>
    <w:rsid w:val="00FE79DE"/>
    <w:rsid w:val="00FF0C50"/>
    <w:rsid w:val="00FF4B2C"/>
    <w:rsid w:val="00FF5C11"/>
    <w:rsid w:val="00FF7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29A7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B766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766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766E4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66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66E4"/>
    <w:rPr>
      <w:b/>
      <w:bCs/>
      <w:sz w:val="20"/>
      <w:szCs w:val="20"/>
      <w:lang w:val="en-AU"/>
    </w:rPr>
  </w:style>
  <w:style w:type="table" w:customStyle="1" w:styleId="CompliantTableGrid1">
    <w:name w:val="Compliant Table Grid1"/>
    <w:basedOn w:val="TableNormal"/>
    <w:uiPriority w:val="39"/>
    <w:rsid w:val="00AC270F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ompliantTableGrid2">
    <w:name w:val="Compliant Table Grid2"/>
    <w:basedOn w:val="TableNormal"/>
    <w:next w:val="TableGrid"/>
    <w:uiPriority w:val="39"/>
    <w:rsid w:val="00446380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Normal"/>
    <w:next w:val="Normal"/>
    <w:autoRedefine/>
    <w:uiPriority w:val="39"/>
    <w:unhideWhenUsed/>
    <w:qFormat/>
    <w:rsid w:val="00594AFE"/>
    <w:pPr>
      <w:tabs>
        <w:tab w:val="right" w:leader="dot" w:pos="9016"/>
      </w:tabs>
      <w:spacing w:before="120" w:after="120" w:line="276" w:lineRule="auto"/>
      <w:ind w:left="720" w:right="101" w:hanging="360"/>
    </w:pPr>
    <w:rPr>
      <w:color w:val="262626" w:themeColor="text1" w:themeTint="D9"/>
      <w:sz w:val="24"/>
    </w:rPr>
  </w:style>
  <w:style w:type="paragraph" w:customStyle="1" w:styleId="CLRMapping">
    <w:name w:val="CLR Mapping"/>
    <w:basedOn w:val="Normal"/>
    <w:link w:val="CLRMappingChar"/>
    <w:autoRedefine/>
    <w:qFormat/>
    <w:rsid w:val="00D613DA"/>
    <w:pPr>
      <w:tabs>
        <w:tab w:val="left" w:pos="180"/>
      </w:tabs>
      <w:spacing w:before="120" w:after="120" w:line="276" w:lineRule="auto"/>
      <w:jc w:val="both"/>
    </w:pPr>
    <w:rPr>
      <w:rFonts w:cstheme="minorHAnsi"/>
      <w:b/>
      <w:bCs/>
      <w:color w:val="404040" w:themeColor="text1" w:themeTint="BF"/>
      <w:sz w:val="24"/>
      <w:szCs w:val="24"/>
    </w:rPr>
  </w:style>
  <w:style w:type="character" w:customStyle="1" w:styleId="CLRMappingChar">
    <w:name w:val="CLR Mapping Char"/>
    <w:basedOn w:val="DefaultParagraphFont"/>
    <w:link w:val="CLRMapping"/>
    <w:rsid w:val="00D613DA"/>
    <w:rPr>
      <w:rFonts w:cstheme="minorHAnsi"/>
      <w:b/>
      <w:bCs/>
      <w:color w:val="404040" w:themeColor="text1" w:themeTint="BF"/>
      <w:sz w:val="24"/>
      <w:szCs w:val="24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09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CA9B754-FB0E-4730-B228-7B61ED31F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808</Words>
  <Characters>4177</Characters>
  <Application>Microsoft Office Word</Application>
  <DocSecurity>0</DocSecurity>
  <Lines>156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22</cp:revision>
  <dcterms:created xsi:type="dcterms:W3CDTF">2022-03-24T03:51:00Z</dcterms:created>
  <dcterms:modified xsi:type="dcterms:W3CDTF">2023-12-14T07:0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53075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bservation-based assessments (e.g. working with clients or team environment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Observation Form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e2902811c540a98d8903ee68335c3fa41a1c76937d66e45b8e75f051d1ac2359</vt:lpwstr>
  </property>
</Properties>
</file>